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CE212" w14:textId="6D0550D7" w:rsidR="006970D1" w:rsidRDefault="006970D1" w:rsidP="006970D1">
      <w:pPr>
        <w:spacing w:after="0" w:line="240" w:lineRule="auto"/>
        <w:ind w:left="0" w:firstLine="0"/>
        <w:jc w:val="center"/>
      </w:pPr>
      <w:r>
        <w:rPr>
          <w:b/>
          <w:sz w:val="44"/>
        </w:rPr>
        <w:t xml:space="preserve">Spectroscopic Pathology Pictorial Documentation </w:t>
      </w:r>
    </w:p>
    <w:p w14:paraId="48C8963B" w14:textId="5411F353" w:rsidR="006970D1" w:rsidRPr="00BB023C" w:rsidRDefault="006970D1" w:rsidP="00BB023C">
      <w:pPr>
        <w:spacing w:after="116"/>
        <w:ind w:left="355" w:firstLine="0"/>
        <w:jc w:val="center"/>
      </w:pPr>
      <w:r>
        <w:rPr>
          <w:sz w:val="36"/>
        </w:rPr>
        <w:t xml:space="preserve">Version </w:t>
      </w:r>
      <w:r w:rsidR="008A3CA9">
        <w:rPr>
          <w:sz w:val="36"/>
        </w:rPr>
        <w:t>3</w:t>
      </w:r>
      <w:r>
        <w:rPr>
          <w:sz w:val="36"/>
        </w:rPr>
        <w:t xml:space="preserve">, </w:t>
      </w:r>
      <w:r w:rsidR="008A3CA9">
        <w:rPr>
          <w:sz w:val="36"/>
        </w:rPr>
        <w:t>Feb</w:t>
      </w:r>
      <w:r>
        <w:rPr>
          <w:sz w:val="36"/>
        </w:rPr>
        <w:t xml:space="preserve"> 202</w:t>
      </w:r>
      <w:r w:rsidR="008A3CA9">
        <w:rPr>
          <w:sz w:val="36"/>
        </w:rPr>
        <w:t>3</w:t>
      </w:r>
      <w:r>
        <w:rPr>
          <w:sz w:val="36"/>
        </w:rPr>
        <w:t xml:space="preserve"> </w:t>
      </w:r>
      <w:r>
        <w:rPr>
          <w:b/>
          <w:sz w:val="52"/>
        </w:rPr>
        <w:t xml:space="preserve"> </w:t>
      </w:r>
    </w:p>
    <w:p w14:paraId="4F874D0A" w14:textId="6CAB5B63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04DDD19D" w14:textId="1D1D5307" w:rsidR="006970D1" w:rsidRDefault="006970D1" w:rsidP="006970D1">
      <w:pPr>
        <w:spacing w:after="0"/>
        <w:ind w:left="0" w:firstLine="0"/>
        <w:rPr>
          <w:szCs w:val="28"/>
        </w:rPr>
      </w:pPr>
      <w:r>
        <w:rPr>
          <w:szCs w:val="28"/>
        </w:rPr>
        <w:t>The purpose of this document is to provide insight into the desired procedure to collect skin data using a spectroscopic probe. Images are provided to describe each step.</w:t>
      </w:r>
    </w:p>
    <w:p w14:paraId="0906E4B3" w14:textId="283A3F69" w:rsidR="006970D1" w:rsidRDefault="006970D1" w:rsidP="006970D1">
      <w:pPr>
        <w:spacing w:after="0"/>
        <w:ind w:left="0" w:firstLine="0"/>
        <w:rPr>
          <w:szCs w:val="28"/>
        </w:rPr>
      </w:pPr>
    </w:p>
    <w:p w14:paraId="2002CE31" w14:textId="364F2A1D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5E8F04EA" w14:textId="3E899437" w:rsidR="006970D1" w:rsidRDefault="006970D1" w:rsidP="006970D1">
      <w:pPr>
        <w:spacing w:after="0"/>
        <w:ind w:left="0" w:firstLine="0"/>
      </w:pPr>
      <w:r>
        <w:t xml:space="preserve">The physical setup can be seen below. The stage </w:t>
      </w:r>
      <w:r w:rsidR="00B30899">
        <w:t>moves in the x and y using manual fine control knobs. The stand moves in the z using manual knobs. The probe is placed in the stand and the sample is placed on the stage.</w:t>
      </w:r>
    </w:p>
    <w:p w14:paraId="0A34A435" w14:textId="4FB090EA" w:rsidR="00B30899" w:rsidRDefault="0019732B" w:rsidP="00B30899">
      <w:pPr>
        <w:spacing w:after="0"/>
        <w:ind w:left="0" w:firstLine="0"/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1907C8E7" wp14:editId="42172E45">
                <wp:extent cx="4248026" cy="4467225"/>
                <wp:effectExtent l="0" t="0" r="635" b="9525"/>
                <wp:docPr id="162" name="Group 1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48026" cy="4467225"/>
                          <a:chOff x="641445" y="0"/>
                          <a:chExt cx="3972560" cy="4170045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1445" y="0"/>
                            <a:ext cx="3972560" cy="4170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Arrow: Right 7"/>
                        <wps:cNvSpPr/>
                        <wps:spPr>
                          <a:xfrm rot="20758002" flipH="1">
                            <a:off x="2256919" y="825307"/>
                            <a:ext cx="887399" cy="548501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A9264E" w14:textId="4585D5A9" w:rsidR="00B30899" w:rsidRDefault="00B30899" w:rsidP="00B30899">
                              <w:pPr>
                                <w:ind w:left="0"/>
                                <w:jc w:val="center"/>
                              </w:pPr>
                              <w:r>
                                <w:t>Prob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Arrow: Right 13"/>
                        <wps:cNvSpPr/>
                        <wps:spPr>
                          <a:xfrm flipH="1">
                            <a:off x="3099698" y="2427462"/>
                            <a:ext cx="1011050" cy="63295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D4042" w14:textId="6792C831" w:rsidR="00B30899" w:rsidRDefault="00B30899" w:rsidP="00B30899">
                              <w:pPr>
                                <w:ind w:left="0"/>
                                <w:jc w:val="center"/>
                              </w:pPr>
                              <w:r>
                                <w:t>St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Arrow: Right 14"/>
                        <wps:cNvSpPr/>
                        <wps:spPr>
                          <a:xfrm rot="19592773">
                            <a:off x="682319" y="2343159"/>
                            <a:ext cx="824552" cy="564482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468996" w14:textId="38BD2010" w:rsidR="00B30899" w:rsidRDefault="00B30899" w:rsidP="00B30899">
                              <w:pPr>
                                <w:ind w:left="0"/>
                                <w:jc w:val="center"/>
                              </w:pPr>
                              <w:r>
                                <w:t>Sta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07C8E7" id="Group 162" o:spid="_x0000_s1026" style="width:334.5pt;height:351.75pt;mso-position-horizontal-relative:char;mso-position-vertical-relative:line" coordorigin="6414" coordsize="39725,417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6" o:spid="_x0000_s1027" type="#_x0000_t75" style="position:absolute;left:6414;width:39726;height:41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">
                  <v:imagedata r:id="rId6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7" o:spid="_x0000_s1028" type="#_x0000_t13" style="position:absolute;left:22569;top:8253;width:8874;height:5485;rotation:919686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" adj="14925" fillcolor="#4472c4 [3204]" strokecolor="#1f3763 [1604]" strokeweight="1pt">
                  <v:textbox>
                    <w:txbxContent>
                      <w:p w14:paraId="0CA9264E" w14:textId="4585D5A9" w:rsidR="00B30899" w:rsidRDefault="00B30899" w:rsidP="00B30899">
                        <w:pPr>
                          <w:ind w:left="0"/>
                          <w:jc w:val="center"/>
                        </w:pPr>
                        <w:r>
                          <w:t>Probe</w:t>
                        </w:r>
                      </w:p>
                    </w:txbxContent>
                  </v:textbox>
                </v:shape>
                <v:shape id="Arrow: Right 13" o:spid="_x0000_s1029" type="#_x0000_t13" style="position:absolute;left:30996;top:24274;width:10111;height:633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" adj="14839" fillcolor="#4472c4 [3204]" strokecolor="#1f3763 [1604]" strokeweight="1pt">
                  <v:textbox>
                    <w:txbxContent>
                      <w:p w14:paraId="080D4042" w14:textId="6792C831" w:rsidR="00B30899" w:rsidRDefault="00B30899" w:rsidP="00B30899">
                        <w:pPr>
                          <w:ind w:left="0"/>
                          <w:jc w:val="center"/>
                        </w:pPr>
                        <w:r>
                          <w:t>Stage</w:t>
                        </w:r>
                      </w:p>
                    </w:txbxContent>
                  </v:textbox>
                </v:shape>
                <v:shape id="Arrow: Right 14" o:spid="_x0000_s1030" type="#_x0000_t13" style="position:absolute;left:6823;top:23431;width:8245;height:5645;rotation:-219242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" adj="14206" fillcolor="#4472c4 [3204]" strokecolor="#1f3763 [1604]" strokeweight="1pt">
                  <v:textbox>
                    <w:txbxContent>
                      <w:p w14:paraId="2E468996" w14:textId="38BD2010" w:rsidR="00B30899" w:rsidRDefault="00B30899" w:rsidP="00B30899">
                        <w:pPr>
                          <w:ind w:left="0"/>
                          <w:jc w:val="center"/>
                        </w:pPr>
                        <w:r>
                          <w:t>Stan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3B45213" w14:textId="77BD8069" w:rsidR="00BB023C" w:rsidRDefault="00BB023C" w:rsidP="00B30899">
      <w:pPr>
        <w:spacing w:after="0"/>
        <w:ind w:left="0" w:firstLine="0"/>
        <w:jc w:val="center"/>
      </w:pPr>
    </w:p>
    <w:p w14:paraId="3BF4305C" w14:textId="77777777" w:rsidR="00BB023C" w:rsidRDefault="00BB023C" w:rsidP="00B30899">
      <w:pPr>
        <w:spacing w:after="0"/>
        <w:ind w:left="0" w:firstLine="0"/>
        <w:jc w:val="center"/>
      </w:pPr>
    </w:p>
    <w:p w14:paraId="682DC0E6" w14:textId="0C116287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lastRenderedPageBreak/>
        <w:t>Procedure</w:t>
      </w:r>
    </w:p>
    <w:p w14:paraId="3A6F98EA" w14:textId="381E4487" w:rsidR="00B30899" w:rsidRDefault="008A3CA9" w:rsidP="006970D1">
      <w:pPr>
        <w:numPr>
          <w:ilvl w:val="0"/>
          <w:numId w:val="1"/>
        </w:numPr>
        <w:spacing w:after="41"/>
        <w:ind w:hanging="360"/>
      </w:pPr>
      <w:r>
        <w:t xml:space="preserve">Tissue paper is placed in the centre of the </w:t>
      </w:r>
      <w:proofErr w:type="gramStart"/>
      <w:r>
        <w:t>stage</w:t>
      </w:r>
      <w:proofErr w:type="gramEnd"/>
    </w:p>
    <w:p w14:paraId="22C0B696" w14:textId="107A4946" w:rsidR="005846A4" w:rsidRDefault="00CC498C" w:rsidP="00CC498C">
      <w:pPr>
        <w:spacing w:after="41"/>
        <w:ind w:left="0" w:firstLine="0"/>
        <w:jc w:val="center"/>
      </w:pPr>
      <w:r>
        <w:rPr>
          <w:noProof/>
        </w:rPr>
        <w:drawing>
          <wp:inline distT="0" distB="0" distL="0" distR="0" wp14:anchorId="3E59A9D8" wp14:editId="5F159A76">
            <wp:extent cx="2267816" cy="2416066"/>
            <wp:effectExtent l="2223" t="0" r="1587" b="1588"/>
            <wp:docPr id="144" name="Picture 144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 descr="A picture containing text, indoo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27" t="5194" r="16227" b="10388"/>
                    <a:stretch/>
                  </pic:blipFill>
                  <pic:spPr bwMode="auto">
                    <a:xfrm rot="5400000">
                      <a:off x="0" y="0"/>
                      <a:ext cx="2274816" cy="2423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007AE" w14:textId="00F89CA8" w:rsidR="005846A4" w:rsidRDefault="00424A31" w:rsidP="00424A31">
      <w:pPr>
        <w:numPr>
          <w:ilvl w:val="0"/>
          <w:numId w:val="1"/>
        </w:numPr>
        <w:spacing w:after="41"/>
        <w:ind w:hanging="360"/>
      </w:pPr>
      <w:r>
        <w:t>The skin specimen is place atop the tissue paper</w:t>
      </w:r>
      <w:r w:rsidR="00B30899">
        <w:t xml:space="preserve"> in the centre of the </w:t>
      </w:r>
      <w:proofErr w:type="gramStart"/>
      <w:r w:rsidR="00B30899">
        <w:t>stage</w:t>
      </w:r>
      <w:proofErr w:type="gramEnd"/>
    </w:p>
    <w:p w14:paraId="45FA10D0" w14:textId="44F5CBD4" w:rsidR="005846A4" w:rsidRDefault="00CC498C" w:rsidP="00CC498C">
      <w:pPr>
        <w:spacing w:after="41"/>
        <w:jc w:val="center"/>
      </w:pPr>
      <w:r>
        <w:rPr>
          <w:noProof/>
        </w:rPr>
        <w:drawing>
          <wp:inline distT="0" distB="0" distL="0" distR="0" wp14:anchorId="24995311" wp14:editId="72F46E16">
            <wp:extent cx="2473537" cy="2143125"/>
            <wp:effectExtent l="0" t="0" r="3175" b="0"/>
            <wp:docPr id="148" name="Picture 148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8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78" t="46638" r="38018" b="21935"/>
                    <a:stretch/>
                  </pic:blipFill>
                  <pic:spPr bwMode="auto">
                    <a:xfrm>
                      <a:off x="0" y="0"/>
                      <a:ext cx="2477801" cy="214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AA3A9" w14:textId="60205BB1" w:rsidR="006970D1" w:rsidRDefault="003372AB" w:rsidP="006970D1">
      <w:pPr>
        <w:numPr>
          <w:ilvl w:val="0"/>
          <w:numId w:val="1"/>
        </w:numPr>
        <w:spacing w:after="41"/>
        <w:ind w:hanging="360"/>
      </w:pPr>
      <w:r>
        <w:t xml:space="preserve">Optical imaging (photography) of specimen. Please ensure the specimen and </w:t>
      </w:r>
      <w:r w:rsidR="00424A31">
        <w:t>measurement references are fu</w:t>
      </w:r>
      <w:r>
        <w:t>ll visible.</w:t>
      </w:r>
    </w:p>
    <w:p w14:paraId="55BCC2B3" w14:textId="581CFC80" w:rsidR="00CC498C" w:rsidRDefault="00CC498C" w:rsidP="00CC498C">
      <w:pPr>
        <w:pStyle w:val="ListParagraph"/>
      </w:pPr>
    </w:p>
    <w:p w14:paraId="38B36880" w14:textId="16436557" w:rsidR="00CC498C" w:rsidRDefault="00CC498C" w:rsidP="00CC498C">
      <w:pPr>
        <w:spacing w:after="41"/>
        <w:jc w:val="center"/>
      </w:pPr>
      <w:r>
        <w:rPr>
          <w:noProof/>
        </w:rPr>
        <w:lastRenderedPageBreak/>
        <w:drawing>
          <wp:inline distT="0" distB="0" distL="0" distR="0" wp14:anchorId="3F544991" wp14:editId="73FC9A3D">
            <wp:extent cx="3296093" cy="3360612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288" cy="3367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42F29" w14:textId="77777777" w:rsidR="00424A31" w:rsidRDefault="00424A31" w:rsidP="00424A31">
      <w:pPr>
        <w:pStyle w:val="ListParagraph"/>
      </w:pPr>
    </w:p>
    <w:p w14:paraId="7D747C5E" w14:textId="42A1FF0E" w:rsidR="00424A31" w:rsidRDefault="00424A31" w:rsidP="00424A31">
      <w:pPr>
        <w:spacing w:after="41"/>
        <w:ind w:left="360" w:firstLine="0"/>
      </w:pPr>
    </w:p>
    <w:p w14:paraId="14D2EF99" w14:textId="092D156A" w:rsidR="0019732B" w:rsidRDefault="00B30899" w:rsidP="00E15B3F">
      <w:pPr>
        <w:numPr>
          <w:ilvl w:val="0"/>
          <w:numId w:val="1"/>
        </w:numPr>
        <w:spacing w:after="41"/>
        <w:ind w:hanging="360"/>
      </w:pPr>
      <w:r>
        <w:t>Position the region of interest</w:t>
      </w:r>
      <w:r w:rsidR="003372AB">
        <w:t xml:space="preserve"> (ROI)</w:t>
      </w:r>
      <w:r>
        <w:t xml:space="preserve"> under the probe</w:t>
      </w:r>
      <w:r w:rsidR="0019732B">
        <w:t xml:space="preserve"> using the two knobs on the stage</w:t>
      </w:r>
      <w:r w:rsidR="008D6E43">
        <w:t xml:space="preserve">. </w:t>
      </w:r>
      <w:r>
        <w:t>The laser should</w:t>
      </w:r>
      <w:r w:rsidR="003372AB">
        <w:t xml:space="preserve"> directly</w:t>
      </w:r>
      <w:r>
        <w:t xml:space="preserve"> illuminate </w:t>
      </w:r>
      <w:r w:rsidR="003372AB">
        <w:t>the</w:t>
      </w:r>
      <w:r w:rsidR="0019732B">
        <w:t xml:space="preserve"> </w:t>
      </w:r>
      <w:r w:rsidR="003372AB">
        <w:t>ROI.</w:t>
      </w:r>
    </w:p>
    <w:p w14:paraId="329642E2" w14:textId="3B7F4D51" w:rsidR="005846A4" w:rsidRDefault="0019732B" w:rsidP="0019732B">
      <w:pPr>
        <w:pStyle w:val="ListParagraph"/>
        <w:spacing w:after="41"/>
        <w:ind w:left="360" w:firstLine="0"/>
        <w:jc w:val="center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4A63B6E" wp14:editId="4842A362">
                <wp:extent cx="3972560" cy="4170045"/>
                <wp:effectExtent l="0" t="0" r="8890" b="1905"/>
                <wp:docPr id="166" name="Group 1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72560" cy="4170045"/>
                          <a:chOff x="0" y="0"/>
                          <a:chExt cx="3972560" cy="4170045"/>
                        </a:xfrm>
                      </wpg:grpSpPr>
                      <pic:pic xmlns:pic="http://schemas.openxmlformats.org/drawingml/2006/picture">
                        <pic:nvPicPr>
                          <pic:cNvPr id="153" name="Picture 153" descr="A picture containing pers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2560" cy="4170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7" name="Arrow: Up-Down 157"/>
                        <wps:cNvSpPr/>
                        <wps:spPr>
                          <a:xfrm rot="699421">
                            <a:off x="2057400" y="2800350"/>
                            <a:ext cx="181610" cy="637540"/>
                          </a:xfrm>
                          <a:prstGeom prst="upDownArrow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" name="Arrow: Up-Down 158"/>
                        <wps:cNvSpPr/>
                        <wps:spPr>
                          <a:xfrm rot="6021907">
                            <a:off x="2542540" y="1962150"/>
                            <a:ext cx="163830" cy="770255"/>
                          </a:xfrm>
                          <a:prstGeom prst="upDownArrow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89BB7" w14:textId="77777777" w:rsidR="0019732B" w:rsidRDefault="0019732B" w:rsidP="0019732B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9" name="Arrow: Up-Down 159"/>
                        <wps:cNvSpPr/>
                        <wps:spPr>
                          <a:xfrm rot="20490682">
                            <a:off x="352425" y="1495425"/>
                            <a:ext cx="168275" cy="716915"/>
                          </a:xfrm>
                          <a:prstGeom prst="upDownArrow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A63B6E" id="Group 166" o:spid="_x0000_s1031" style="width:312.8pt;height:328.35pt;mso-position-horizontal-relative:char;mso-position-vertical-relative:line" coordsize="39725,417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">
                <v:shape id="Picture 153" o:spid="_x0000_s1032" type="#_x0000_t75" alt="A picture containing person&#10;&#10;Description automatically generated" style="position:absolute;width:39725;height:41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">
                  <v:imagedata r:id="rId11" o:title="A picture containing person&#10;&#10;Description automatically generated"/>
                </v:shape>
                <v:shapetype id="_x0000_t70" coordsize="21600,21600" o:spt="70" adj="5400,4320" path="m10800,l21600@0@3@0@3@2,21600@2,10800,21600,0@2@1@2@1@0,0@0xe">
                  <v:stroke joinstyle="miter"/>
                  <v:formulas>
                    <v:f eqn="val #1"/>
                    <v:f eqn="val #0"/>
                    <v:f eqn="sum 21600 0 #1"/>
                    <v:f eqn="sum 21600 0 #0"/>
                    <v:f eqn="prod #1 #0 10800"/>
                    <v:f eqn="sum #1 0 @4"/>
                    <v:f eqn="sum 21600 0 @5"/>
                  </v:formulas>
                  <v:path o:connecttype="custom" o:connectlocs="10800,0;0,@0;@1,10800;0,@2;10800,21600;21600,@2;@3,10800;21600,@0" o:connectangles="270,180,180,180,90,0,0,0" textboxrect="@1,@5,@3,@6"/>
                  <v:handles>
                    <v:h position="#0,#1" xrange="0,10800" yrange="0,10800"/>
                  </v:handles>
                </v:shapetype>
                <v:shape id="Arrow: Up-Down 157" o:spid="_x0000_s1033" type="#_x0000_t70" style="position:absolute;left:20574;top:28003;width:1816;height:6375;rotation:76395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" adj=",3076" fillcolor="white [3212]" strokecolor="#1f3763 [1604]" strokeweight="1pt"/>
                <v:shape id="Arrow: Up-Down 158" o:spid="_x0000_s1034" type="#_x0000_t70" style="position:absolute;left:25425;top:19621;width:1638;height:7702;rotation:657752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" adj=",2297" fillcolor="white [3212]" strokecolor="#ffd966 [1943]" strokeweight="1pt">
                  <v:textbox>
                    <w:txbxContent>
                      <w:p w14:paraId="61489BB7" w14:textId="77777777" w:rsidR="0019732B" w:rsidRDefault="0019732B" w:rsidP="0019732B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Arrow: Up-Down 159" o:spid="_x0000_s1035" type="#_x0000_t70" style="position:absolute;left:3524;top:14954;width:1683;height:7169;rotation:-121167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" adj=",2535" fillcolor="white [3212]" strokecolor="red" strokeweight="1pt"/>
                <w10:anchorlock/>
              </v:group>
            </w:pict>
          </mc:Fallback>
        </mc:AlternateContent>
      </w:r>
    </w:p>
    <w:p w14:paraId="25CECF1E" w14:textId="77777777" w:rsidR="00B732EC" w:rsidRDefault="003372AB" w:rsidP="006970D1">
      <w:pPr>
        <w:numPr>
          <w:ilvl w:val="0"/>
          <w:numId w:val="1"/>
        </w:numPr>
        <w:spacing w:after="41"/>
        <w:ind w:hanging="360"/>
      </w:pPr>
      <w:r>
        <w:t xml:space="preserve">Once in position. </w:t>
      </w:r>
    </w:p>
    <w:p w14:paraId="07DFDD9C" w14:textId="5B23C873" w:rsidR="00E15B3F" w:rsidRDefault="00E15B3F" w:rsidP="00B732EC">
      <w:pPr>
        <w:numPr>
          <w:ilvl w:val="1"/>
          <w:numId w:val="1"/>
        </w:numPr>
        <w:spacing w:after="41"/>
      </w:pPr>
      <w:r>
        <w:t xml:space="preserve">Lower the probe until it is within 5mm of the </w:t>
      </w:r>
      <w:proofErr w:type="gramStart"/>
      <w:r>
        <w:t>tissue</w:t>
      </w:r>
      <w:proofErr w:type="gramEnd"/>
    </w:p>
    <w:p w14:paraId="06CDCA82" w14:textId="1F369DCE" w:rsidR="008D6E43" w:rsidRDefault="008D6E43" w:rsidP="008D6E43">
      <w:pPr>
        <w:numPr>
          <w:ilvl w:val="2"/>
          <w:numId w:val="1"/>
        </w:numPr>
        <w:spacing w:after="41"/>
      </w:pPr>
      <w:r>
        <w:t>Closer = smaller collection area = cleaner readings.</w:t>
      </w:r>
    </w:p>
    <w:p w14:paraId="0D50A6C7" w14:textId="1E726DDD" w:rsidR="008D6E43" w:rsidRDefault="008D6E43" w:rsidP="008D6E43">
      <w:pPr>
        <w:numPr>
          <w:ilvl w:val="2"/>
          <w:numId w:val="1"/>
        </w:numPr>
        <w:spacing w:after="41"/>
      </w:pPr>
      <w:r>
        <w:t>Closer = signal</w:t>
      </w:r>
    </w:p>
    <w:p w14:paraId="26ED7F5E" w14:textId="1746DE46" w:rsidR="008D6E43" w:rsidRDefault="008D6E43" w:rsidP="008D6E43">
      <w:pPr>
        <w:numPr>
          <w:ilvl w:val="2"/>
          <w:numId w:val="1"/>
        </w:numPr>
        <w:spacing w:after="41"/>
      </w:pPr>
      <w:r>
        <w:t>The probe should not touch the tissue surface.</w:t>
      </w:r>
    </w:p>
    <w:p w14:paraId="21121BEE" w14:textId="06147D9E" w:rsidR="003372AB" w:rsidRDefault="003372AB" w:rsidP="00B732EC">
      <w:pPr>
        <w:numPr>
          <w:ilvl w:val="1"/>
          <w:numId w:val="1"/>
        </w:numPr>
        <w:spacing w:after="41"/>
      </w:pPr>
      <w:r>
        <w:t>Tell the</w:t>
      </w:r>
      <w:r w:rsidR="008D6E43">
        <w:t xml:space="preserve"> computer</w:t>
      </w:r>
      <w:r>
        <w:t xml:space="preserve"> </w:t>
      </w:r>
      <w:commentRangeStart w:id="0"/>
      <w:r w:rsidR="00B732EC">
        <w:t>operator</w:t>
      </w:r>
      <w:commentRangeEnd w:id="0"/>
      <w:r w:rsidR="00B732EC">
        <w:rPr>
          <w:rStyle w:val="CommentReference"/>
        </w:rPr>
        <w:commentReference w:id="0"/>
      </w:r>
      <w:r>
        <w:t xml:space="preserve"> the tissue </w:t>
      </w:r>
      <w:r w:rsidR="00721487">
        <w:t>type</w:t>
      </w:r>
      <w:r>
        <w:t>. (Cancer, healthy)</w:t>
      </w:r>
    </w:p>
    <w:p w14:paraId="49D4A32A" w14:textId="77777777" w:rsidR="00A36E39" w:rsidRDefault="00E15B3F" w:rsidP="00B732EC">
      <w:pPr>
        <w:numPr>
          <w:ilvl w:val="1"/>
          <w:numId w:val="1"/>
        </w:numPr>
        <w:spacing w:after="41"/>
      </w:pPr>
      <w:r>
        <w:t xml:space="preserve">The operator will request the probe be lowered or raised to </w:t>
      </w:r>
      <w:proofErr w:type="gramStart"/>
      <w:r>
        <w:t>achiev</w:t>
      </w:r>
      <w:r w:rsidR="00A36E39">
        <w:t>e</w:t>
      </w:r>
      <w:proofErr w:type="gramEnd"/>
    </w:p>
    <w:p w14:paraId="52B9A355" w14:textId="22CDBCE7" w:rsidR="00B732EC" w:rsidRDefault="00E15B3F" w:rsidP="00A36E39">
      <w:pPr>
        <w:spacing w:after="41"/>
        <w:ind w:left="567" w:firstLine="0"/>
      </w:pPr>
      <w:r>
        <w:t xml:space="preserve">optimal signal strength. </w:t>
      </w:r>
    </w:p>
    <w:p w14:paraId="43A566DA" w14:textId="4AE1C773" w:rsidR="00730F24" w:rsidRDefault="005846A4" w:rsidP="00730F24">
      <w:pPr>
        <w:numPr>
          <w:ilvl w:val="0"/>
          <w:numId w:val="1"/>
        </w:numPr>
        <w:spacing w:after="41"/>
        <w:ind w:hanging="360"/>
      </w:pPr>
      <w:r>
        <w:t xml:space="preserve"> </w:t>
      </w:r>
      <w:r w:rsidR="00E15B3F">
        <w:t xml:space="preserve">Once confirmed the operator will record the region of interest for 1 </w:t>
      </w:r>
      <w:proofErr w:type="gramStart"/>
      <w:r w:rsidR="00E15B3F">
        <w:t>second</w:t>
      </w:r>
      <w:proofErr w:type="gramEnd"/>
    </w:p>
    <w:p w14:paraId="630C804A" w14:textId="0935F3F1" w:rsidR="00E15B3F" w:rsidRPr="00E15B3F" w:rsidRDefault="00E15B3F" w:rsidP="00E15B3F">
      <w:pPr>
        <w:numPr>
          <w:ilvl w:val="1"/>
          <w:numId w:val="1"/>
        </w:numPr>
        <w:spacing w:after="41"/>
      </w:pPr>
      <w:r w:rsidRPr="00E15B3F">
        <w:rPr>
          <w:i/>
          <w:iCs/>
          <w:u w:val="single"/>
        </w:rPr>
        <w:t>Repeat steps 4-6 for all regions of interest</w:t>
      </w:r>
      <w:r w:rsidRPr="00E15B3F">
        <w:t xml:space="preserve">. </w:t>
      </w:r>
    </w:p>
    <w:p w14:paraId="2F0B61D7" w14:textId="2820010D" w:rsidR="0001512A" w:rsidRDefault="00E15B3F" w:rsidP="00E15B3F">
      <w:pPr>
        <w:spacing w:after="41"/>
      </w:pPr>
      <w:r>
        <w:t>We will repeat steps 1 – 6 for each tissue sample.</w:t>
      </w:r>
      <w:r w:rsidR="0001512A">
        <w:br w:type="page"/>
      </w:r>
    </w:p>
    <w:p w14:paraId="4E7EB814" w14:textId="5031BB70" w:rsidR="0001512A" w:rsidRDefault="0001512A" w:rsidP="0001512A">
      <w:pPr>
        <w:spacing w:after="0" w:line="240" w:lineRule="auto"/>
        <w:ind w:left="0" w:firstLine="0"/>
        <w:jc w:val="center"/>
      </w:pPr>
      <w:r>
        <w:rPr>
          <w:b/>
          <w:sz w:val="44"/>
        </w:rPr>
        <w:lastRenderedPageBreak/>
        <w:t xml:space="preserve">Spectroscopic Pathology: Full Documentation </w:t>
      </w:r>
    </w:p>
    <w:p w14:paraId="6E68C063" w14:textId="054383A5" w:rsidR="0001512A" w:rsidRDefault="002068F3" w:rsidP="002068F3">
      <w:pPr>
        <w:spacing w:after="116"/>
        <w:ind w:left="355" w:firstLine="0"/>
        <w:jc w:val="center"/>
      </w:pPr>
      <w:r>
        <w:rPr>
          <w:sz w:val="36"/>
        </w:rPr>
        <w:t xml:space="preserve">Version 3, Feb 2023 </w:t>
      </w:r>
      <w:r w:rsidR="0001512A">
        <w:rPr>
          <w:sz w:val="36"/>
        </w:rPr>
        <w:t xml:space="preserve"> </w:t>
      </w:r>
    </w:p>
    <w:p w14:paraId="424F4CA6" w14:textId="77777777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773C5684" w14:textId="77777777" w:rsidR="00D05D3A" w:rsidRDefault="00D05D3A" w:rsidP="00D05D3A">
      <w:pPr>
        <w:spacing w:after="0"/>
        <w:ind w:left="0" w:firstLine="0"/>
        <w:rPr>
          <w:szCs w:val="28"/>
        </w:rPr>
      </w:pPr>
      <w:r>
        <w:rPr>
          <w:szCs w:val="28"/>
        </w:rPr>
        <w:t>The purpose of this document is to provide insight into the desired procedure to collect skin data using a spectroscopic probe. Images are provided to describe each step.</w:t>
      </w:r>
    </w:p>
    <w:p w14:paraId="60CFFA77" w14:textId="77777777" w:rsidR="00D05D3A" w:rsidRDefault="00D05D3A" w:rsidP="00D05D3A">
      <w:pPr>
        <w:spacing w:after="0"/>
        <w:ind w:left="0" w:firstLine="0"/>
        <w:rPr>
          <w:szCs w:val="28"/>
        </w:rPr>
      </w:pPr>
    </w:p>
    <w:p w14:paraId="25C89274" w14:textId="77777777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1AA74336" w14:textId="77777777" w:rsidR="00D05D3A" w:rsidRDefault="00D05D3A" w:rsidP="00D05D3A">
      <w:pPr>
        <w:spacing w:after="0"/>
        <w:ind w:left="0" w:firstLine="0"/>
      </w:pPr>
      <w:r>
        <w:t>The physical setup can be seen below. The stage moves in the x and y using manual fine control knobs. The stand moves in the z using manual knobs. The probe is placed in the stand and the sample is placed on the stage.</w:t>
      </w:r>
    </w:p>
    <w:p w14:paraId="1DCA24A5" w14:textId="2B3DC6CC" w:rsidR="00D05D3A" w:rsidRDefault="00D05D3A" w:rsidP="00D05D3A">
      <w:pPr>
        <w:spacing w:after="0"/>
        <w:ind w:left="0" w:firstLine="0"/>
        <w:jc w:val="center"/>
      </w:pPr>
    </w:p>
    <w:p w14:paraId="74870788" w14:textId="24A5D354" w:rsidR="002068F3" w:rsidRDefault="002068F3" w:rsidP="008F71CD">
      <w:pPr>
        <w:spacing w:after="0"/>
        <w:ind w:left="0" w:firstLine="0"/>
      </w:pPr>
      <w:r>
        <w:t>Material checklist</w:t>
      </w:r>
    </w:p>
    <w:p w14:paraId="4EEE900B" w14:textId="77777777" w:rsidR="002068F3" w:rsidRDefault="002068F3" w:rsidP="008F71CD">
      <w:pPr>
        <w:spacing w:after="0"/>
        <w:ind w:left="0" w:firstLine="0"/>
      </w:pPr>
    </w:p>
    <w:p w14:paraId="24EC7D1F" w14:textId="4EF15E75" w:rsidR="008F71CD" w:rsidRDefault="008F71CD" w:rsidP="008F71CD">
      <w:pPr>
        <w:spacing w:after="0"/>
        <w:ind w:left="0" w:firstLine="0"/>
      </w:pPr>
      <w:r>
        <w:t>Physical</w:t>
      </w:r>
      <w:r w:rsidR="00154159">
        <w:rPr>
          <w:noProof/>
        </w:rPr>
        <mc:AlternateContent>
          <mc:Choice Requires="wpg">
            <w:drawing>
              <wp:inline distT="0" distB="0" distL="0" distR="0" wp14:anchorId="1CC1948F" wp14:editId="496CF48F">
                <wp:extent cx="4248026" cy="4467225"/>
                <wp:effectExtent l="0" t="0" r="635" b="9525"/>
                <wp:docPr id="167" name="Group 1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48026" cy="4467225"/>
                          <a:chOff x="641445" y="0"/>
                          <a:chExt cx="3972560" cy="4170045"/>
                        </a:xfrm>
                      </wpg:grpSpPr>
                      <pic:pic xmlns:pic="http://schemas.openxmlformats.org/drawingml/2006/picture">
                        <pic:nvPicPr>
                          <pic:cNvPr id="168" name="Picture 168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1445" y="0"/>
                            <a:ext cx="3972560" cy="4170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9" name="Arrow: Right 169"/>
                        <wps:cNvSpPr/>
                        <wps:spPr>
                          <a:xfrm rot="20758002" flipH="1">
                            <a:off x="2256919" y="825307"/>
                            <a:ext cx="887399" cy="548501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1290DC" w14:textId="77777777" w:rsidR="00154159" w:rsidRDefault="00154159" w:rsidP="00154159">
                              <w:pPr>
                                <w:ind w:left="0"/>
                                <w:jc w:val="center"/>
                              </w:pPr>
                              <w:r>
                                <w:t>Prob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Arrow: Right 170"/>
                        <wps:cNvSpPr/>
                        <wps:spPr>
                          <a:xfrm flipH="1">
                            <a:off x="3099698" y="2427462"/>
                            <a:ext cx="1011050" cy="63295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4C426D" w14:textId="77777777" w:rsidR="00154159" w:rsidRDefault="00154159" w:rsidP="00154159">
                              <w:pPr>
                                <w:ind w:left="0"/>
                                <w:jc w:val="center"/>
                              </w:pPr>
                              <w:r>
                                <w:t>St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Arrow: Right 171"/>
                        <wps:cNvSpPr/>
                        <wps:spPr>
                          <a:xfrm rot="19592773">
                            <a:off x="682319" y="2343159"/>
                            <a:ext cx="824552" cy="564482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9D4F21" w14:textId="77777777" w:rsidR="00154159" w:rsidRDefault="00154159" w:rsidP="00154159">
                              <w:pPr>
                                <w:ind w:left="0"/>
                                <w:jc w:val="center"/>
                              </w:pPr>
                              <w:r>
                                <w:t>Sta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C1948F" id="Group 167" o:spid="_x0000_s1036" style="width:334.5pt;height:351.75pt;mso-position-horizontal-relative:char;mso-position-vertical-relative:line" coordorigin="6414" coordsize="39725,417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">
                <v:shape id="Picture 168" o:spid="_x0000_s1037" type="#_x0000_t75" style="position:absolute;left:6414;width:39726;height:41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">
                  <v:imagedata r:id="rId6" o:title=""/>
                </v:shape>
                <v:shape id="Arrow: Right 169" o:spid="_x0000_s1038" type="#_x0000_t13" style="position:absolute;left:22569;top:8253;width:8874;height:5485;rotation:919686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" adj="14925" fillcolor="#4472c4 [3204]" strokecolor="#1f3763 [1604]" strokeweight="1pt">
                  <v:textbox>
                    <w:txbxContent>
                      <w:p w14:paraId="661290DC" w14:textId="77777777" w:rsidR="00154159" w:rsidRDefault="00154159" w:rsidP="00154159">
                        <w:pPr>
                          <w:ind w:left="0"/>
                          <w:jc w:val="center"/>
                        </w:pPr>
                        <w:r>
                          <w:t>Probe</w:t>
                        </w:r>
                      </w:p>
                    </w:txbxContent>
                  </v:textbox>
                </v:shape>
                <v:shape id="Arrow: Right 170" o:spid="_x0000_s1039" type="#_x0000_t13" style="position:absolute;left:30996;top:24274;width:10111;height:633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" adj="14839" fillcolor="#4472c4 [3204]" strokecolor="#1f3763 [1604]" strokeweight="1pt">
                  <v:textbox>
                    <w:txbxContent>
                      <w:p w14:paraId="714C426D" w14:textId="77777777" w:rsidR="00154159" w:rsidRDefault="00154159" w:rsidP="00154159">
                        <w:pPr>
                          <w:ind w:left="0"/>
                          <w:jc w:val="center"/>
                        </w:pPr>
                        <w:r>
                          <w:t>Stage</w:t>
                        </w:r>
                      </w:p>
                    </w:txbxContent>
                  </v:textbox>
                </v:shape>
                <v:shape id="Arrow: Right 171" o:spid="_x0000_s1040" type="#_x0000_t13" style="position:absolute;left:6823;top:23431;width:8245;height:5645;rotation:-219242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" adj="14206" fillcolor="#4472c4 [3204]" strokecolor="#1f3763 [1604]" strokeweight="1pt">
                  <v:textbox>
                    <w:txbxContent>
                      <w:p w14:paraId="159D4F21" w14:textId="77777777" w:rsidR="00154159" w:rsidRDefault="00154159" w:rsidP="00154159">
                        <w:pPr>
                          <w:ind w:left="0"/>
                          <w:jc w:val="center"/>
                        </w:pPr>
                        <w:r>
                          <w:t>Stan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5D1FB50" w14:textId="571B07FF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lastRenderedPageBreak/>
        <w:t>Plug in the light source (</w:t>
      </w:r>
      <w:proofErr w:type="gramStart"/>
      <w:r>
        <w:t>40 minute</w:t>
      </w:r>
      <w:proofErr w:type="gramEnd"/>
      <w:r>
        <w:t xml:space="preserve"> warm up time recommended)</w:t>
      </w:r>
    </w:p>
    <w:p w14:paraId="190D1457" w14:textId="75B510DE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 xml:space="preserve">Connect the spectrometer to the light source via the red optical </w:t>
      </w:r>
      <w:proofErr w:type="gramStart"/>
      <w:r>
        <w:t>cable</w:t>
      </w:r>
      <w:proofErr w:type="gramEnd"/>
    </w:p>
    <w:p w14:paraId="3E550770" w14:textId="24DBB8C1" w:rsidR="006A7074" w:rsidRDefault="006A7074" w:rsidP="006A7074">
      <w:pPr>
        <w:pStyle w:val="ListParagraph"/>
        <w:numPr>
          <w:ilvl w:val="1"/>
          <w:numId w:val="5"/>
        </w:numPr>
        <w:spacing w:after="0"/>
      </w:pPr>
      <w:r>
        <w:t xml:space="preserve">Note the optical cable is unidirectional so ensure the “Light source” line is connected to the source and the other end to the </w:t>
      </w:r>
      <w:proofErr w:type="gramStart"/>
      <w:r>
        <w:t>spectrometer</w:t>
      </w:r>
      <w:proofErr w:type="gramEnd"/>
    </w:p>
    <w:p w14:paraId="2FCD4E40" w14:textId="3F52890E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Connect the spectrometer to the computer using the USB-A to Micro USB</w:t>
      </w:r>
    </w:p>
    <w:p w14:paraId="3C74065E" w14:textId="068DE47D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 xml:space="preserve">Set up the stage and the stand in the above </w:t>
      </w:r>
      <w:proofErr w:type="gramStart"/>
      <w:r>
        <w:t>configuration</w:t>
      </w:r>
      <w:proofErr w:type="gramEnd"/>
    </w:p>
    <w:p w14:paraId="580488C5" w14:textId="7055B901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 xml:space="preserve">Place the optical probe vertically in the </w:t>
      </w:r>
      <w:proofErr w:type="gramStart"/>
      <w:r>
        <w:t>stand</w:t>
      </w:r>
      <w:proofErr w:type="gramEnd"/>
    </w:p>
    <w:p w14:paraId="23A74DE5" w14:textId="644FEF59" w:rsidR="007F04A5" w:rsidRDefault="008F71CD" w:rsidP="008F71CD">
      <w:pPr>
        <w:spacing w:after="0"/>
      </w:pPr>
      <w:r>
        <w:t>Software</w:t>
      </w:r>
    </w:p>
    <w:p w14:paraId="699E18C0" w14:textId="7FFAAF97" w:rsidR="008F71CD" w:rsidRDefault="008F71CD" w:rsidP="008F71CD">
      <w:pPr>
        <w:pStyle w:val="ListParagraph"/>
        <w:numPr>
          <w:ilvl w:val="0"/>
          <w:numId w:val="6"/>
        </w:numPr>
        <w:spacing w:after="0"/>
      </w:pPr>
      <w:r>
        <w:t xml:space="preserve">Start PLUS </w:t>
      </w:r>
      <w:proofErr w:type="gramStart"/>
      <w:r>
        <w:t>server</w:t>
      </w:r>
      <w:proofErr w:type="gramEnd"/>
    </w:p>
    <w:p w14:paraId="4F2F407F" w14:textId="7D3EBC1F" w:rsidR="008F71CD" w:rsidRDefault="008F71CD" w:rsidP="008F71CD">
      <w:pPr>
        <w:pStyle w:val="ListParagraph"/>
        <w:numPr>
          <w:ilvl w:val="0"/>
          <w:numId w:val="6"/>
        </w:numPr>
        <w:spacing w:after="0"/>
      </w:pPr>
      <w:r>
        <w:t>Open 3D slicer</w:t>
      </w:r>
    </w:p>
    <w:p w14:paraId="6AC3EDB7" w14:textId="2ACFF9F6" w:rsidR="008F71CD" w:rsidRDefault="00A55085" w:rsidP="00A55085">
      <w:pPr>
        <w:pStyle w:val="ListParagraph"/>
        <w:numPr>
          <w:ilvl w:val="0"/>
          <w:numId w:val="6"/>
        </w:numPr>
      </w:pPr>
      <w:r>
        <w:t xml:space="preserve">Navigate to Spectroscopy -&gt; </w:t>
      </w:r>
      <w:r w:rsidRPr="00A55085">
        <w:t>Broadband Spectroscopy</w:t>
      </w:r>
    </w:p>
    <w:p w14:paraId="07B51548" w14:textId="75692AFF" w:rsidR="00E94170" w:rsidRDefault="00E94170" w:rsidP="00E94170">
      <w:pPr>
        <w:pStyle w:val="ListParagraph"/>
        <w:ind w:firstLine="0"/>
        <w:jc w:val="center"/>
      </w:pPr>
      <w:r w:rsidRPr="00E94170">
        <w:rPr>
          <w:noProof/>
        </w:rPr>
        <w:drawing>
          <wp:inline distT="0" distB="0" distL="0" distR="0" wp14:anchorId="5EA36282" wp14:editId="3D070864">
            <wp:extent cx="4086795" cy="257211"/>
            <wp:effectExtent l="0" t="0" r="0" b="952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9AEF6" w14:textId="5092DD7B" w:rsidR="00A55085" w:rsidRDefault="00A55085" w:rsidP="008F71CD">
      <w:pPr>
        <w:pStyle w:val="ListParagraph"/>
        <w:numPr>
          <w:ilvl w:val="0"/>
          <w:numId w:val="6"/>
        </w:numPr>
        <w:spacing w:after="0"/>
      </w:pPr>
      <w:r>
        <w:t xml:space="preserve">Click connect button to initialize IGT </w:t>
      </w:r>
      <w:proofErr w:type="gramStart"/>
      <w:r>
        <w:t>connections</w:t>
      </w:r>
      <w:proofErr w:type="gramEnd"/>
    </w:p>
    <w:p w14:paraId="2D47872F" w14:textId="2B623DE5" w:rsidR="00D8520A" w:rsidRPr="00D8520A" w:rsidRDefault="00D8520A" w:rsidP="00E94170">
      <w:pPr>
        <w:pStyle w:val="ListParagraph"/>
        <w:spacing w:after="0"/>
        <w:ind w:firstLine="0"/>
        <w:jc w:val="center"/>
        <w:rPr>
          <w:b/>
          <w:bCs/>
        </w:rPr>
      </w:pPr>
      <w:r w:rsidRPr="00D8520A">
        <w:rPr>
          <w:b/>
          <w:bCs/>
          <w:noProof/>
        </w:rPr>
        <w:drawing>
          <wp:inline distT="0" distB="0" distL="0" distR="0" wp14:anchorId="72ED41F8" wp14:editId="1308C7C0">
            <wp:extent cx="5210902" cy="266737"/>
            <wp:effectExtent l="0" t="0" r="889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47859" w14:textId="55FAFB5C" w:rsidR="00D8520A" w:rsidRDefault="00D8520A" w:rsidP="008F71CD">
      <w:pPr>
        <w:pStyle w:val="ListParagraph"/>
        <w:numPr>
          <w:ilvl w:val="0"/>
          <w:numId w:val="6"/>
        </w:numPr>
        <w:spacing w:after="0"/>
      </w:pPr>
      <w:r>
        <w:t xml:space="preserve">Select the root save </w:t>
      </w:r>
      <w:proofErr w:type="gramStart"/>
      <w:r>
        <w:t>location</w:t>
      </w:r>
      <w:proofErr w:type="gramEnd"/>
    </w:p>
    <w:p w14:paraId="1889ECDD" w14:textId="5D64E1E4" w:rsidR="00D8520A" w:rsidRDefault="00D8520A" w:rsidP="00E94170">
      <w:pPr>
        <w:pStyle w:val="ListParagraph"/>
        <w:spacing w:after="0"/>
        <w:ind w:firstLine="0"/>
        <w:jc w:val="center"/>
      </w:pPr>
      <w:r w:rsidRPr="00D8520A">
        <w:rPr>
          <w:noProof/>
        </w:rPr>
        <w:drawing>
          <wp:inline distT="0" distB="0" distL="0" distR="0" wp14:anchorId="023ABD53" wp14:editId="227DD64C">
            <wp:extent cx="5258534" cy="323895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A293" w14:textId="3BDE5495" w:rsidR="00390C93" w:rsidRPr="00390C93" w:rsidRDefault="00390C93" w:rsidP="00390C93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  <w:r>
        <w:rPr>
          <w:sz w:val="32"/>
          <w:szCs w:val="32"/>
        </w:rPr>
        <w:t>: For each patient</w:t>
      </w:r>
    </w:p>
    <w:p w14:paraId="0DF3CBFF" w14:textId="4E74AF58" w:rsidR="00D8520A" w:rsidRDefault="00D8520A" w:rsidP="008F71CD">
      <w:pPr>
        <w:pStyle w:val="ListParagraph"/>
        <w:numPr>
          <w:ilvl w:val="0"/>
          <w:numId w:val="6"/>
        </w:numPr>
        <w:spacing w:after="0"/>
      </w:pPr>
      <w:r>
        <w:t>Select the Patient Label</w:t>
      </w:r>
    </w:p>
    <w:p w14:paraId="682B8FAC" w14:textId="6FBF5211" w:rsidR="00D8520A" w:rsidRDefault="00D8520A" w:rsidP="00E94170">
      <w:pPr>
        <w:pStyle w:val="ListParagraph"/>
        <w:spacing w:after="0"/>
        <w:ind w:firstLine="0"/>
        <w:jc w:val="center"/>
      </w:pPr>
      <w:r w:rsidRPr="00D8520A">
        <w:rPr>
          <w:noProof/>
        </w:rPr>
        <w:drawing>
          <wp:inline distT="0" distB="0" distL="0" distR="0" wp14:anchorId="19BC5242" wp14:editId="68AC8005">
            <wp:extent cx="5268060" cy="238158"/>
            <wp:effectExtent l="0" t="0" r="8890" b="95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7FFE" w14:textId="29284AAE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  <w:r w:rsidR="00354416">
        <w:rPr>
          <w:sz w:val="32"/>
          <w:szCs w:val="32"/>
        </w:rPr>
        <w:t>: For each sample</w:t>
      </w:r>
    </w:p>
    <w:p w14:paraId="01F71A01" w14:textId="04C68471" w:rsidR="00D05D3A" w:rsidRDefault="00D05D3A" w:rsidP="00E94170">
      <w:pPr>
        <w:pStyle w:val="ListParagraph"/>
        <w:numPr>
          <w:ilvl w:val="0"/>
          <w:numId w:val="6"/>
        </w:numPr>
        <w:spacing w:after="41"/>
      </w:pPr>
      <w:r>
        <w:t>Place a clear plastic grid on the stage</w:t>
      </w:r>
      <w:r w:rsidR="00E87189">
        <w:t xml:space="preserve"> </w:t>
      </w:r>
      <w:r w:rsidR="00E87189" w:rsidRPr="00D8520A">
        <w:rPr>
          <w:highlight w:val="yellow"/>
        </w:rPr>
        <w:t>(or tissue paper)</w:t>
      </w:r>
    </w:p>
    <w:p w14:paraId="65ED4231" w14:textId="513041D6" w:rsidR="00E87189" w:rsidRDefault="00E87189" w:rsidP="00E87189">
      <w:pPr>
        <w:pStyle w:val="ListParagraph"/>
        <w:spacing w:after="41"/>
        <w:ind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1FE70787" wp14:editId="213E0396">
                <wp:simplePos x="0" y="0"/>
                <wp:positionH relativeFrom="column">
                  <wp:posOffset>2155481</wp:posOffset>
                </wp:positionH>
                <wp:positionV relativeFrom="paragraph">
                  <wp:posOffset>93005</wp:posOffset>
                </wp:positionV>
                <wp:extent cx="2013924" cy="1671725"/>
                <wp:effectExtent l="0" t="0" r="24765" b="2413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924" cy="1671725"/>
                          <a:chOff x="0" y="0"/>
                          <a:chExt cx="1518285" cy="1319530"/>
                        </a:xfrm>
                      </wpg:grpSpPr>
                      <wps:wsp>
                        <wps:cNvPr id="20" name="Rectangle 20"/>
                        <wps:cNvSpPr/>
                        <wps:spPr>
                          <a:xfrm>
                            <a:off x="0" y="0"/>
                            <a:ext cx="1518285" cy="13195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1" name="Group 21"/>
                        <wpg:cNvGrpSpPr/>
                        <wpg:grpSpPr>
                          <a:xfrm>
                            <a:off x="84147" y="72928"/>
                            <a:ext cx="1301478" cy="1239504"/>
                            <a:chOff x="0" y="0"/>
                            <a:chExt cx="1507279" cy="1509393"/>
                          </a:xfrm>
                        </wpg:grpSpPr>
                        <wpg:grpSp>
                          <wpg:cNvPr id="22" name="Group 22"/>
                          <wpg:cNvGrpSpPr/>
                          <wpg:grpSpPr>
                            <a:xfrm>
                              <a:off x="62223" y="13139"/>
                              <a:ext cx="775569" cy="1496254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23" name="Straight Connector 23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9" name="Straight Connector 49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0" name="Straight Connector 50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" name="Straight Connector 85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Straight Connector 87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" name="Straight Connector 88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89" name="Group 89"/>
                          <wpg:cNvGrpSpPr/>
                          <wpg:grpSpPr>
                            <a:xfrm rot="5400000">
                              <a:off x="414424" y="-403205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90" name="Straight Connector 90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Straight Connector 91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Straight Connector 92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" name="Straight Connector 93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" name="Straight Connector 94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" name="Straight Connector 95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96" name="Group 96"/>
                          <wpg:cNvGrpSpPr/>
                          <wpg:grpSpPr>
                            <a:xfrm rot="5400000">
                              <a:off x="403205" y="393389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97" name="Straight Connector 97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8" name="Straight Connector 98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9" name="Straight Connector 99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0" name="Straight Connector 100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Straight Connector 101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Straight Connector 102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03" name="Group 103"/>
                          <wpg:cNvGrpSpPr/>
                          <wpg:grpSpPr>
                            <a:xfrm>
                              <a:off x="959793" y="13139"/>
                              <a:ext cx="477890" cy="1450769"/>
                              <a:chOff x="0" y="0"/>
                              <a:chExt cx="477890" cy="1450769"/>
                            </a:xfrm>
                          </wpg:grpSpPr>
                          <wps:wsp>
                            <wps:cNvPr id="104" name="Straight Connector 104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5" name="Straight Connector 105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6" name="Straight Connector 106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7" name="Straight Connector 107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1C933B" id="Group 15" o:spid="_x0000_s1026" style="position:absolute;margin-left:169.7pt;margin-top:7.3pt;width:158.6pt;height:131.65pt;z-index:251696128;mso-width-relative:margin;mso-height-relative:margin" coordsize="15182,13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">
                <v:rect id="Rectangle 20" o:spid="_x0000_s1027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" fillcolor="#4472c4 [3204]" strokecolor="#1f3763 [1604]" strokeweight="1pt"/>
                <v:group id="Group 21" o:spid="_x0000_s1028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group id="Group 22" o:spid="_x0000_s1029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<v:line id="Straight Connector 23" o:spid="_x0000_s1030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U+P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C6xT4/EAAAA2wAAAA8A&#10;AAAAAAAAAAAAAAAABwIAAGRycy9kb3ducmV2LnhtbFBLBQYAAAAAAwADALcAAAD4AgAAAAA=&#10;" strokecolor="black [3213]" strokeweight=".5pt">
                      <v:stroke joinstyle="miter"/>
                    </v:line>
                    <v:line id="Straight Connector 49" o:spid="_x0000_s1031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3F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8JrD9Uv6AXL5DwAA//8DAFBLAQItABQABgAIAAAAIQDb4fbL7gAAAIUBAAATAAAAAAAAAAAA&#10;AAAAAAAAAABbQ29udGVudF9UeXBlc10ueG1sUEsBAi0AFAAGAAgAAAAhAFr0LFu/AAAAFQEAAAsA&#10;AAAAAAAAAAAAAAAAHwEAAF9yZWxzLy5yZWxzUEsBAi0AFAAGAAgAAAAhAJKGncXEAAAA2wAAAA8A&#10;AAAAAAAAAAAAAAAABwIAAGRycy9kb3ducmV2LnhtbFBLBQYAAAAAAwADALcAAAD4AgAAAAA=&#10;" strokecolor="black [3213]" strokeweight=".5pt">
                      <v:stroke joinstyle="miter"/>
                    </v:line>
                    <v:line id="Straight Connector 50" o:spid="_x0000_s1032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aKF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q1PX9IPkJs/AAAA//8DAFBLAQItABQABgAIAAAAIQDb4fbL7gAAAIUBAAATAAAAAAAAAAAAAAAA&#10;AAAAAABbQ29udGVudF9UeXBlc10ueG1sUEsBAi0AFAAGAAgAAAAhAFr0LFu/AAAAFQEAAAsAAAAA&#10;AAAAAAAAAAAAHwEAAF9yZWxzLy5yZWxzUEsBAi0AFAAGAAgAAAAhAIZlooXBAAAA2wAAAA8AAAAA&#10;AAAAAAAAAAAABwIAAGRycy9kb3ducmV2LnhtbFBLBQYAAAAAAwADALcAAAD1AgAAAAA=&#10;" strokecolor="black [3213]" strokeweight=".5pt">
                      <v:stroke joinstyle="miter"/>
                    </v:line>
                    <v:line id="Straight Connector 85" o:spid="_x0000_s1033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" strokecolor="black [3213]" strokeweight=".5pt">
                      <v:stroke joinstyle="miter"/>
                    </v:line>
                    <v:line id="Straight Connector 87" o:spid="_x0000_s1034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" strokecolor="black [3213]" strokeweight=".5pt">
                      <v:stroke joinstyle="miter"/>
                    </v:line>
                    <v:line id="Straight Connector 88" o:spid="_x0000_s1035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4LE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o1NX9IPkJtfAAAA//8DAFBLAQItABQABgAIAAAAIQDb4fbL7gAAAIUBAAATAAAAAAAAAAAAAAAA&#10;AAAAAABbQ29udGVudF9UeXBlc10ueG1sUEsBAi0AFAAGAAgAAAAhAFr0LFu/AAAAFQEAAAsAAAAA&#10;AAAAAAAAAAAAHwEAAF9yZWxzLy5yZWxzUEsBAi0AFAAGAAgAAAAhAAZzgsTBAAAA2wAAAA8AAAAA&#10;AAAAAAAAAAAABwIAAGRycy9kb3ducmV2LnhtbFBLBQYAAAAAAwADALcAAAD1AgAAAAA=&#10;" strokecolor="black [3213]" strokeweight=".5pt">
                      <v:stroke joinstyle="miter"/>
                    </v:line>
                  </v:group>
                  <v:group id="Group 89" o:spid="_x0000_s1036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">
                    <v:line id="Straight Connector 90" o:spid="_x0000_s1037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Bgf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/r05f0A2T5CwAA//8DAFBLAQItABQABgAIAAAAIQDb4fbL7gAAAIUBAAATAAAAAAAAAAAAAAAA&#10;AAAAAABbQ29udGVudF9UeXBlc10ueG1sUEsBAi0AFAAGAAgAAAAhAFr0LFu/AAAAFQEAAAsAAAAA&#10;AAAAAAAAAAAAHwEAAF9yZWxzLy5yZWxzUEsBAi0AFAAGAAgAAAAhAH3cGB/BAAAA2wAAAA8AAAAA&#10;AAAAAAAAAAAABwIAAGRycy9kb3ducmV2LnhtbFBLBQYAAAAAAwADALcAAAD1AgAAAAA=&#10;" strokecolor="black [3213]" strokeweight=".5pt">
                      <v:stroke joinstyle="miter"/>
                    </v:line>
                    <v:line id="Straight Connector 91" o:spid="_x0000_s1038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" strokecolor="black [3213]" strokeweight=".5pt">
                      <v:stroke joinstyle="miter"/>
                    </v:line>
                    <v:line id="Straight Connector 92" o:spid="_x0000_s1039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" strokecolor="black [3213]" strokeweight=".5pt">
                      <v:stroke joinstyle="miter"/>
                    </v:line>
                    <v:line id="Straight Connector 93" o:spid="_x0000_s1040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oZoxAAAANs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I0OhmjEAAAA2wAAAA8A&#10;AAAAAAAAAAAAAAAABwIAAGRycy9kb3ducmV2LnhtbFBLBQYAAAAAAwADALcAAAD4AgAAAAA=&#10;" strokecolor="black [3213]" strokeweight=".5pt">
                      <v:stroke joinstyle="miter"/>
                    </v:line>
                    <v:line id="Straight Connector 94" o:spid="_x0000_s1041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x4c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ALnHhzEAAAA2wAAAA8A&#10;AAAAAAAAAAAAAAAABwIAAGRycy9kb3ducmV2LnhtbFBLBQYAAAAAAwADALcAAAD4AgAAAAA=&#10;" strokecolor="black [3213]" strokeweight=".5pt">
                      <v:stroke joinstyle="miter"/>
                    </v:line>
                    <v:line id="Straight Connector 95" o:spid="_x0000_s1042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" strokecolor="black [3213]" strokeweight=".5pt">
                      <v:stroke joinstyle="miter"/>
                    </v:line>
                  </v:group>
                  <v:group id="Group 96" o:spid="_x0000_s1043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">
                    <v:line id="Straight Connector 97" o:spid="_x0000_s1044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YBr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kL/B9Uv6AXL5DwAA//8DAFBLAQItABQABgAIAAAAIQDb4fbL7gAAAIUBAAATAAAAAAAAAAAA&#10;AAAAAAAAAABbQ29udGVudF9UeXBlc10ueG1sUEsBAi0AFAAGAAgAAAAhAFr0LFu/AAAAFQEAAAsA&#10;AAAAAAAAAAAAAAAAHwEAAF9yZWxzLy5yZWxzUEsBAi0AFAAGAAgAAAAhAPI1gGvEAAAA2wAAAA8A&#10;AAAAAAAAAAAAAAAABwIAAGRycy9kb3ducmV2LnhtbFBLBQYAAAAAAwADALcAAAD4AgAAAAA=&#10;" strokecolor="black [3213]" strokeweight=".5pt">
                      <v:stroke joinstyle="miter"/>
                    </v:line>
                    <v:line id="Straight Connector 98" o:spid="_x0000_s1045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hQZ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9j05f0A2T5CwAA//8DAFBLAQItABQABgAIAAAAIQDb4fbL7gAAAIUBAAATAAAAAAAAAAAAAAAA&#10;AAAAAABbQ29udGVudF9UeXBlc10ueG1sUEsBAi0AFAAGAAgAAAAhAFr0LFu/AAAAFQEAAAsAAAAA&#10;AAAAAAAAAAAAHwEAAF9yZWxzLy5yZWxzUEsBAi0AFAAGAAgAAAAhAIOqFBnBAAAA2wAAAA8AAAAA&#10;AAAAAAAAAAAABwIAAGRycy9kb3ducmV2LnhtbFBLBQYAAAAAAwADALcAAAD1AgAAAAA=&#10;" strokecolor="black [3213]" strokeweight=".5pt">
                      <v:stroke joinstyle="miter"/>
                    </v:line>
                    <v:line id="Straight Connector 99" o:spid="_x0000_s1046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" strokecolor="black [3213]" strokeweight=".5pt">
                      <v:stroke joinstyle="miter"/>
                    </v:line>
                    <v:line id="Straight Connector 100" o:spid="_x0000_s1047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8mfxQAAANw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" strokecolor="black [3213]" strokeweight=".5pt">
                      <v:stroke joinstyle="miter"/>
                    </v:line>
                    <v:line id="Straight Connector 101" o:spid="_x0000_s1048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" strokecolor="black [3213]" strokeweight=".5pt">
                      <v:stroke joinstyle="miter"/>
                    </v:line>
                    <v:line id="Straight Connector 102" o:spid="_x0000_s1049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fJz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" strokecolor="black [3213]" strokeweight=".5pt">
                      <v:stroke joinstyle="miter"/>
                    </v:line>
                  </v:group>
                  <v:group id="Group 103" o:spid="_x0000_s1050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  <v:line id="Straight Connector 104" o:spid="_x0000_s105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" strokecolor="black [3213]" strokeweight=".5pt">
                      <v:stroke joinstyle="miter"/>
                    </v:line>
                    <v:line id="Straight Connector 105" o:spid="_x0000_s105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" strokecolor="black [3213]" strokeweight=".5pt">
                      <v:stroke joinstyle="miter"/>
                    </v:line>
                    <v:line id="Straight Connector 106" o:spid="_x0000_s105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vRwwgAAANw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" strokecolor="black [3213]" strokeweight=".5pt">
                      <v:stroke joinstyle="miter"/>
                    </v:line>
                    <v:line id="Straight Connector 107" o:spid="_x0000_s105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" strokecolor="black [3213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7FAD4D09" w14:textId="42F25A4A" w:rsidR="00D05D3A" w:rsidRDefault="00D05D3A" w:rsidP="00D05D3A">
      <w:pPr>
        <w:spacing w:after="41"/>
        <w:ind w:left="360" w:firstLine="0"/>
        <w:jc w:val="center"/>
      </w:pPr>
    </w:p>
    <w:p w14:paraId="367146B6" w14:textId="549A3D26" w:rsidR="00D05D3A" w:rsidRDefault="00D05D3A" w:rsidP="00D05D3A">
      <w:pPr>
        <w:spacing w:after="41"/>
        <w:ind w:left="360" w:firstLine="0"/>
        <w:jc w:val="center"/>
      </w:pPr>
    </w:p>
    <w:p w14:paraId="32B28903" w14:textId="77777777" w:rsidR="00D05D3A" w:rsidRDefault="00D05D3A" w:rsidP="00D05D3A">
      <w:pPr>
        <w:spacing w:after="41"/>
        <w:ind w:left="360" w:firstLine="0"/>
        <w:jc w:val="center"/>
      </w:pPr>
    </w:p>
    <w:p w14:paraId="063F0A37" w14:textId="77777777" w:rsidR="00D05D3A" w:rsidRDefault="00D05D3A" w:rsidP="00D05D3A">
      <w:pPr>
        <w:spacing w:after="41"/>
        <w:ind w:left="360" w:firstLine="0"/>
        <w:jc w:val="center"/>
      </w:pPr>
    </w:p>
    <w:p w14:paraId="3B779674" w14:textId="77777777" w:rsidR="00D05D3A" w:rsidRDefault="00D05D3A" w:rsidP="00D05D3A">
      <w:pPr>
        <w:spacing w:after="41"/>
        <w:ind w:left="360" w:firstLine="0"/>
        <w:jc w:val="center"/>
      </w:pPr>
    </w:p>
    <w:p w14:paraId="75D3BC00" w14:textId="77777777" w:rsidR="00D05D3A" w:rsidRDefault="00D05D3A" w:rsidP="00D05D3A">
      <w:pPr>
        <w:spacing w:after="41"/>
        <w:ind w:left="360" w:firstLine="0"/>
        <w:jc w:val="center"/>
      </w:pPr>
    </w:p>
    <w:p w14:paraId="56E0405D" w14:textId="2A314CB8" w:rsidR="00D05D3A" w:rsidRDefault="00D05D3A" w:rsidP="00E94170">
      <w:pPr>
        <w:pStyle w:val="ListParagraph"/>
        <w:numPr>
          <w:ilvl w:val="0"/>
          <w:numId w:val="6"/>
        </w:numPr>
        <w:spacing w:after="41"/>
      </w:pPr>
      <w:r>
        <w:t xml:space="preserve">Place the skin specimen in the centre of the </w:t>
      </w:r>
      <w:proofErr w:type="gramStart"/>
      <w:r>
        <w:t>stage</w:t>
      </w:r>
      <w:proofErr w:type="gramEnd"/>
    </w:p>
    <w:p w14:paraId="74120D11" w14:textId="4058F966" w:rsidR="00D05D3A" w:rsidRDefault="00E87189" w:rsidP="00D05D3A">
      <w:pPr>
        <w:spacing w:after="4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33CBDD82" wp14:editId="631C4DF5">
                <wp:simplePos x="0" y="0"/>
                <wp:positionH relativeFrom="column">
                  <wp:posOffset>2127269</wp:posOffset>
                </wp:positionH>
                <wp:positionV relativeFrom="paragraph">
                  <wp:posOffset>9677</wp:posOffset>
                </wp:positionV>
                <wp:extent cx="2013585" cy="1671320"/>
                <wp:effectExtent l="0" t="0" r="24765" b="24130"/>
                <wp:wrapNone/>
                <wp:docPr id="108" name="Group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585" cy="1671320"/>
                          <a:chOff x="0" y="0"/>
                          <a:chExt cx="2013585" cy="1671320"/>
                        </a:xfrm>
                      </wpg:grpSpPr>
                      <wpg:grpSp>
                        <wpg:cNvPr id="109" name="Group 109"/>
                        <wpg:cNvGrpSpPr/>
                        <wpg:grpSpPr>
                          <a:xfrm>
                            <a:off x="0" y="0"/>
                            <a:ext cx="2013585" cy="1671320"/>
                            <a:chOff x="0" y="0"/>
                            <a:chExt cx="1518285" cy="1319530"/>
                          </a:xfrm>
                        </wpg:grpSpPr>
                        <wps:wsp>
                          <wps:cNvPr id="110" name="Rectangle 110"/>
                          <wps:cNvSpPr/>
                          <wps:spPr>
                            <a:xfrm>
                              <a:off x="0" y="0"/>
                              <a:ext cx="1518285" cy="131953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11" name="Group 111"/>
                          <wpg:cNvGrpSpPr/>
                          <wpg:grpSpPr>
                            <a:xfrm>
                              <a:off x="84147" y="72928"/>
                              <a:ext cx="1301478" cy="1239504"/>
                              <a:chOff x="0" y="0"/>
                              <a:chExt cx="1507279" cy="1509393"/>
                            </a:xfrm>
                          </wpg:grpSpPr>
                          <wpg:grpSp>
                            <wpg:cNvPr id="112" name="Group 112"/>
                            <wpg:cNvGrpSpPr/>
                            <wpg:grpSpPr>
                              <a:xfrm>
                                <a:off x="62223" y="13139"/>
                                <a:ext cx="775569" cy="1496254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13" name="Straight Connector 113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4" name="Straight Connector 114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5" name="Straight Connector 115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6" name="Straight Connector 116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7" name="Straight Connector 117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8" name="Straight Connector 118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19" name="Group 119"/>
                            <wpg:cNvGrpSpPr/>
                            <wpg:grpSpPr>
                              <a:xfrm rot="5400000">
                                <a:off x="414424" y="-403205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20" name="Straight Connector 120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1" name="Straight Connector 121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2" name="Straight Connector 122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3" name="Straight Connector 123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4" name="Straight Connector 124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5" name="Straight Connector 125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26" name="Group 126"/>
                            <wpg:cNvGrpSpPr/>
                            <wpg:grpSpPr>
                              <a:xfrm rot="5400000">
                                <a:off x="403205" y="393389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27" name="Straight Connector 127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8" name="Straight Connector 128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9" name="Straight Connector 129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0" name="Straight Connector 130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1" name="Straight Connector 131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2" name="Straight Connector 132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33" name="Group 133"/>
                            <wpg:cNvGrpSpPr/>
                            <wpg:grpSpPr>
                              <a:xfrm>
                                <a:off x="959793" y="13139"/>
                                <a:ext cx="477890" cy="1450769"/>
                                <a:chOff x="0" y="0"/>
                                <a:chExt cx="477890" cy="1450769"/>
                              </a:xfrm>
                            </wpg:grpSpPr>
                            <wps:wsp>
                              <wps:cNvPr id="134" name="Straight Connector 134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5" name="Straight Connector 135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6" name="Straight Connector 136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7" name="Straight Connector 137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wps:wsp>
                        <wps:cNvPr id="138" name="Oval 138"/>
                        <wps:cNvSpPr/>
                        <wps:spPr>
                          <a:xfrm>
                            <a:off x="673178" y="611470"/>
                            <a:ext cx="589030" cy="4998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0D68C2" id="Group 108" o:spid="_x0000_s1026" style="position:absolute;margin-left:167.5pt;margin-top:.75pt;width:158.55pt;height:131.6pt;z-index:251697152" coordsize="20135,167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">
                <v:group id="Group 109" o:spid="_x0000_s1027" style="position:absolute;width:20135;height:16713" coordsize="15182,13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rect id="Rectangle 110" o:spid="_x0000_s1028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" fillcolor="#4472c4 [3204]" strokecolor="#1f3763 [1604]" strokeweight="1pt"/>
                  <v:group id="Group 111" o:spid="_x0000_s1029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  <v:group id="Group 112" o:spid="_x0000_s1030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  <v:line id="Straight Connector 113" o:spid="_x0000_s103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4" o:spid="_x0000_s103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5" o:spid="_x0000_s103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6" o:spid="_x0000_s103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7" o:spid="_x0000_s1035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8" o:spid="_x0000_s1036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" strokecolor="black [3213]" strokeweight=".5pt">
                        <v:stroke joinstyle="miter"/>
                      </v:line>
                    </v:group>
                    <v:group id="Group 119" o:spid="_x0000_s1037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">
                      <v:line id="Straight Connector 120" o:spid="_x0000_s1038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pX/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" strokecolor="black [3213]" strokeweight=".5pt">
                        <v:stroke joinstyle="miter"/>
                      </v:line>
                      <v:line id="Straight Connector 121" o:spid="_x0000_s1039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2" o:spid="_x0000_s1040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3" o:spid="_x0000_s1041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AuI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Y/QLi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4" o:spid="_x0000_s1042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ZP8wwAAANwAAAAPAAAAZHJzL2Rvd25yZXYueG1sRE/fa8Iw&#10;EH4f+D+EG/g2U8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7B2T/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5" o:spid="_x0000_s1043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" strokecolor="black [3213]" strokeweight=".5pt">
                        <v:stroke joinstyle="miter"/>
                      </v:line>
                    </v:group>
                    <v:group id="Group 126" o:spid="_x0000_s1044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">
                      <v:line id="Straight Connector 127" o:spid="_x0000_s1045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8" o:spid="_x0000_s1046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Jn5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" strokecolor="black [3213]" strokeweight=".5pt">
                        <v:stroke joinstyle="miter"/>
                      </v:line>
                      <v:line id="Straight Connector 129" o:spid="_x0000_s1047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Dxi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" strokecolor="black [3213]" strokeweight=".5pt">
                        <v:stroke joinstyle="miter"/>
                      </v:line>
                      <v:line id="Straight Connector 130" o:spid="_x0000_s1048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" strokecolor="black [3213]" strokeweight=".5pt">
                        <v:stroke joinstyle="miter"/>
                      </v:line>
                      <v:line id="Straight Connector 131" o:spid="_x0000_s1049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2" o:spid="_x0000_s1050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jO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+D3mXSBXN0BAAD//wMAUEsBAi0AFAAGAAgAAAAhANvh9svuAAAAhQEAABMAAAAAAAAAAAAA&#10;AAAAAAAAAFtDb250ZW50X1R5cGVzXS54bWxQSwECLQAUAAYACAAAACEAWvQsW78AAAAVAQAACwAA&#10;AAAAAAAAAAAAAAAfAQAAX3JlbHMvLnJlbHNQSwECLQAUAAYACAAAACEAiWE4zsMAAADcAAAADwAA&#10;AAAAAAAAAAAAAAAHAgAAZHJzL2Rvd25yZXYueG1sUEsFBgAAAAADAAMAtwAAAPcCAAAAAA==&#10;" strokecolor="black [3213]" strokeweight=".5pt">
                        <v:stroke joinstyle="miter"/>
                      </v:line>
                    </v:group>
                    <v:group id="Group 133" o:spid="_x0000_s1051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">
                      <v:line id="Straight Connector 134" o:spid="_x0000_s1052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" strokecolor="black [3213]" strokeweight=".5pt">
                        <v:stroke joinstyle="miter"/>
                      </v:line>
                      <v:line id="Straight Connector 135" o:spid="_x0000_s1053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6" o:spid="_x0000_s1054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7" o:spid="_x0000_s1055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" strokecolor="black [3213]" strokeweight=".5pt">
                        <v:stroke joinstyle="miter"/>
                      </v:line>
                    </v:group>
                  </v:group>
                </v:group>
                <v:oval id="Oval 138" o:spid="_x0000_s1056" style="position:absolute;left:6731;top:6114;width:5891;height:4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" fillcolor="#ed7d31 [3205]" strokecolor="#823b0b [1605]" strokeweight="1pt">
                  <v:stroke joinstyle="miter"/>
                </v:oval>
              </v:group>
            </w:pict>
          </mc:Fallback>
        </mc:AlternateContent>
      </w:r>
    </w:p>
    <w:p w14:paraId="738C4AD8" w14:textId="77777777" w:rsidR="00D05D3A" w:rsidRDefault="00D05D3A" w:rsidP="00D05D3A">
      <w:pPr>
        <w:spacing w:after="41"/>
      </w:pPr>
    </w:p>
    <w:p w14:paraId="68204278" w14:textId="77777777" w:rsidR="00D05D3A" w:rsidRDefault="00D05D3A" w:rsidP="00D05D3A">
      <w:pPr>
        <w:spacing w:after="41"/>
      </w:pPr>
    </w:p>
    <w:p w14:paraId="38A2D521" w14:textId="77777777" w:rsidR="00D05D3A" w:rsidRDefault="00D05D3A" w:rsidP="00D05D3A">
      <w:pPr>
        <w:spacing w:after="41"/>
      </w:pPr>
    </w:p>
    <w:p w14:paraId="59D71D2B" w14:textId="77777777" w:rsidR="00D05D3A" w:rsidRDefault="00D05D3A" w:rsidP="00D05D3A">
      <w:pPr>
        <w:spacing w:after="41"/>
      </w:pPr>
    </w:p>
    <w:p w14:paraId="2C86CDB8" w14:textId="77777777" w:rsidR="00D05D3A" w:rsidRDefault="00D05D3A" w:rsidP="00D05D3A">
      <w:pPr>
        <w:spacing w:after="41"/>
      </w:pPr>
    </w:p>
    <w:p w14:paraId="4A8ED02E" w14:textId="77777777" w:rsidR="00D05D3A" w:rsidRDefault="00D05D3A" w:rsidP="00D05D3A">
      <w:pPr>
        <w:spacing w:after="41"/>
      </w:pPr>
    </w:p>
    <w:p w14:paraId="63D5415C" w14:textId="5060AA49" w:rsidR="00D05D3A" w:rsidRDefault="00D05D3A" w:rsidP="00E94170">
      <w:pPr>
        <w:numPr>
          <w:ilvl w:val="0"/>
          <w:numId w:val="6"/>
        </w:numPr>
        <w:spacing w:after="41"/>
      </w:pPr>
      <w:r>
        <w:t>Optical imaging (photography) of specimen. Please ensure the specimen and grid are full visible.</w:t>
      </w:r>
    </w:p>
    <w:p w14:paraId="2771992C" w14:textId="77777777" w:rsidR="00E94170" w:rsidRDefault="00E94170" w:rsidP="00E94170">
      <w:pPr>
        <w:spacing w:after="41"/>
        <w:ind w:left="720" w:firstLine="0"/>
      </w:pPr>
    </w:p>
    <w:p w14:paraId="07395FA9" w14:textId="77777777" w:rsidR="00D05D3A" w:rsidRDefault="00D05D3A" w:rsidP="00E94170">
      <w:pPr>
        <w:numPr>
          <w:ilvl w:val="0"/>
          <w:numId w:val="6"/>
        </w:numPr>
        <w:spacing w:after="41"/>
      </w:pPr>
      <w:r>
        <w:t>Position the region of interest (ROI) under the probe. The laser should directly illuminate the ROI. Knobs can be used for fine tuning.</w:t>
      </w:r>
      <w:r w:rsidRPr="00A544A9">
        <w:rPr>
          <w:noProof/>
        </w:rPr>
        <w:t xml:space="preserve"> </w:t>
      </w:r>
    </w:p>
    <w:p w14:paraId="3F1785D3" w14:textId="77777777" w:rsidR="00D05D3A" w:rsidRDefault="00D05D3A" w:rsidP="00D05D3A">
      <w:pPr>
        <w:spacing w:after="41"/>
        <w:ind w:left="36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21BCA0E" wp14:editId="29AD4B5F">
                <wp:simplePos x="0" y="0"/>
                <wp:positionH relativeFrom="column">
                  <wp:posOffset>2786380</wp:posOffset>
                </wp:positionH>
                <wp:positionV relativeFrom="paragraph">
                  <wp:posOffset>2102485</wp:posOffset>
                </wp:positionV>
                <wp:extent cx="45085" cy="45085"/>
                <wp:effectExtent l="0" t="0" r="0" b="0"/>
                <wp:wrapNone/>
                <wp:docPr id="139" name="Oval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B07604" id="Oval 139" o:spid="_x0000_s1026" style="position:absolute;margin-left:219.4pt;margin-top:165.55pt;width:3.55pt;height:3.5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A529033" wp14:editId="608D5972">
                <wp:simplePos x="0" y="0"/>
                <wp:positionH relativeFrom="column">
                  <wp:posOffset>2787650</wp:posOffset>
                </wp:positionH>
                <wp:positionV relativeFrom="paragraph">
                  <wp:posOffset>1985010</wp:posOffset>
                </wp:positionV>
                <wp:extent cx="45085" cy="140970"/>
                <wp:effectExtent l="0" t="0" r="0" b="0"/>
                <wp:wrapNone/>
                <wp:docPr id="140" name="Isosceles Tri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40970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DF8B88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40" o:spid="_x0000_s1026" type="#_x0000_t5" style="position:absolute;margin-left:219.5pt;margin-top:156.3pt;width:3.55pt;height:11.1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B9D3B3C" wp14:editId="5FC9ECC6">
                <wp:simplePos x="0" y="0"/>
                <wp:positionH relativeFrom="column">
                  <wp:posOffset>2620010</wp:posOffset>
                </wp:positionH>
                <wp:positionV relativeFrom="paragraph">
                  <wp:posOffset>2023642</wp:posOffset>
                </wp:positionV>
                <wp:extent cx="500380" cy="229870"/>
                <wp:effectExtent l="0" t="0" r="13970" b="17780"/>
                <wp:wrapNone/>
                <wp:docPr id="141" name="Oval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380" cy="229870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B16D8B" id="Oval 141" o:spid="_x0000_s1026" style="position:absolute;margin-left:206.3pt;margin-top:159.35pt;width:39.4pt;height:18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714F77E" wp14:editId="6A676ED1">
            <wp:extent cx="1901163" cy="2683035"/>
            <wp:effectExtent l="0" t="0" r="4445" b="3175"/>
            <wp:docPr id="143" name="Picture 143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window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36" t="18913" r="9562" b="9768"/>
                    <a:stretch/>
                  </pic:blipFill>
                  <pic:spPr bwMode="auto">
                    <a:xfrm>
                      <a:off x="0" y="0"/>
                      <a:ext cx="1906131" cy="2690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75C8AC" w14:textId="4D4F46AD" w:rsidR="00D05D3A" w:rsidRDefault="00D05D3A" w:rsidP="00E94170">
      <w:pPr>
        <w:numPr>
          <w:ilvl w:val="0"/>
          <w:numId w:val="6"/>
        </w:numPr>
        <w:spacing w:after="41"/>
      </w:pPr>
      <w:r>
        <w:t xml:space="preserve">Once </w:t>
      </w:r>
      <w:r w:rsidR="00E87189">
        <w:t xml:space="preserve">the doc has confirmed they are in </w:t>
      </w:r>
      <w:r>
        <w:t xml:space="preserve">position. </w:t>
      </w:r>
      <w:r w:rsidR="00E87189">
        <w:t>Select the class under Data Collection, class selector</w:t>
      </w:r>
      <w:r>
        <w:t>. (Cancer, healthy)</w:t>
      </w:r>
    </w:p>
    <w:p w14:paraId="7557313D" w14:textId="5D1F092A" w:rsidR="00E87189" w:rsidRDefault="00E87189" w:rsidP="00E87189">
      <w:pPr>
        <w:spacing w:after="41"/>
        <w:ind w:left="720" w:firstLine="0"/>
      </w:pPr>
      <w:r w:rsidRPr="00E87189">
        <w:rPr>
          <w:noProof/>
        </w:rPr>
        <w:drawing>
          <wp:inline distT="0" distB="0" distL="0" distR="0" wp14:anchorId="0AAF6D06" wp14:editId="06F62DB7">
            <wp:extent cx="3781953" cy="543001"/>
            <wp:effectExtent l="0" t="0" r="0" b="9525"/>
            <wp:docPr id="145" name="Picture 1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 descr="Table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019DE" w14:textId="4FEB359A" w:rsidR="00D05D3A" w:rsidRDefault="00354416" w:rsidP="00E94170">
      <w:pPr>
        <w:numPr>
          <w:ilvl w:val="0"/>
          <w:numId w:val="6"/>
        </w:numPr>
        <w:spacing w:after="41"/>
      </w:pPr>
      <w:r>
        <w:t>Collect the data: either,</w:t>
      </w:r>
    </w:p>
    <w:p w14:paraId="5A0D3A01" w14:textId="234E31A4" w:rsidR="00D05D3A" w:rsidRDefault="00E87189" w:rsidP="00A55085">
      <w:pPr>
        <w:numPr>
          <w:ilvl w:val="1"/>
          <w:numId w:val="7"/>
        </w:numPr>
        <w:spacing w:after="41"/>
      </w:pPr>
      <w:r>
        <w:t xml:space="preserve">If point measurement is desired, select required duration (seconds) and click ‘Collect Sample’. </w:t>
      </w:r>
    </w:p>
    <w:p w14:paraId="09D31F99" w14:textId="7636F689" w:rsidR="00354416" w:rsidRDefault="00354416" w:rsidP="00354416">
      <w:pPr>
        <w:spacing w:after="41"/>
        <w:ind w:left="1440" w:firstLine="0"/>
      </w:pPr>
      <w:r w:rsidRPr="00354416">
        <w:rPr>
          <w:noProof/>
        </w:rPr>
        <w:drawing>
          <wp:inline distT="0" distB="0" distL="0" distR="0" wp14:anchorId="3E77CB1E" wp14:editId="14B81CD6">
            <wp:extent cx="5239481" cy="209579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CD9D6" w14:textId="6405BC86" w:rsidR="00354416" w:rsidRPr="005846A4" w:rsidRDefault="00354416" w:rsidP="00354416">
      <w:pPr>
        <w:spacing w:after="41"/>
        <w:ind w:left="1440" w:firstLine="0"/>
      </w:pPr>
      <w:r w:rsidRPr="00354416">
        <w:rPr>
          <w:noProof/>
        </w:rPr>
        <w:drawing>
          <wp:inline distT="0" distB="0" distL="0" distR="0" wp14:anchorId="4B1E4BC0" wp14:editId="644CF43E">
            <wp:extent cx="5258534" cy="219106"/>
            <wp:effectExtent l="0" t="0" r="0" b="952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6690D" w14:textId="00982678" w:rsidR="00354416" w:rsidRDefault="00E87189" w:rsidP="00A55085">
      <w:pPr>
        <w:numPr>
          <w:ilvl w:val="1"/>
          <w:numId w:val="7"/>
        </w:numPr>
        <w:spacing w:after="41"/>
      </w:pPr>
      <w:r>
        <w:t>If sample is large, click continuous scan to start a continuous recording. When the doc is done, stop the recordings.</w:t>
      </w:r>
    </w:p>
    <w:p w14:paraId="487728D5" w14:textId="002A796E" w:rsidR="00D05D3A" w:rsidRDefault="00354416" w:rsidP="00354416">
      <w:pPr>
        <w:spacing w:after="41"/>
        <w:ind w:left="1440" w:firstLine="0"/>
      </w:pPr>
      <w:r w:rsidRPr="00354416">
        <w:rPr>
          <w:noProof/>
        </w:rPr>
        <w:lastRenderedPageBreak/>
        <w:drawing>
          <wp:inline distT="0" distB="0" distL="0" distR="0" wp14:anchorId="78811692" wp14:editId="0B4BE64A">
            <wp:extent cx="5277587" cy="219106"/>
            <wp:effectExtent l="0" t="0" r="0" b="952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7189">
        <w:t xml:space="preserve"> </w:t>
      </w:r>
    </w:p>
    <w:p w14:paraId="1E663F82" w14:textId="77777777" w:rsidR="00D05D3A" w:rsidRDefault="00D05D3A" w:rsidP="00354416">
      <w:pPr>
        <w:spacing w:after="41"/>
        <w:ind w:left="720" w:firstLine="0"/>
      </w:pPr>
      <w:r>
        <w:t xml:space="preserve">Note: </w:t>
      </w:r>
    </w:p>
    <w:p w14:paraId="539F26AE" w14:textId="77777777" w:rsidR="00D05D3A" w:rsidRDefault="00D05D3A" w:rsidP="00354416">
      <w:pPr>
        <w:pStyle w:val="ListParagraph"/>
        <w:numPr>
          <w:ilvl w:val="0"/>
          <w:numId w:val="2"/>
        </w:numPr>
        <w:spacing w:after="41"/>
        <w:ind w:left="1080"/>
      </w:pPr>
      <w:r>
        <w:t xml:space="preserve">Point collection takes multiple readings per spatial location, increasing signal to noise ratio. </w:t>
      </w:r>
    </w:p>
    <w:p w14:paraId="1B9BD3DB" w14:textId="77777777" w:rsidR="00D05D3A" w:rsidRDefault="00D05D3A" w:rsidP="00354416">
      <w:pPr>
        <w:pStyle w:val="ListParagraph"/>
        <w:numPr>
          <w:ilvl w:val="0"/>
          <w:numId w:val="2"/>
        </w:numPr>
        <w:spacing w:after="41"/>
        <w:ind w:left="1080"/>
      </w:pPr>
      <w:r>
        <w:t xml:space="preserve">Continuous collection is much quicker and is beneficial for larger samples. </w:t>
      </w:r>
    </w:p>
    <w:p w14:paraId="0D4359FD" w14:textId="30518140" w:rsidR="00E87189" w:rsidRDefault="00D05D3A" w:rsidP="00E94170">
      <w:pPr>
        <w:numPr>
          <w:ilvl w:val="0"/>
          <w:numId w:val="6"/>
        </w:numPr>
        <w:spacing w:after="41"/>
      </w:pPr>
      <w:r>
        <w:t xml:space="preserve">Data is saved </w:t>
      </w:r>
      <w:r w:rsidR="008F23A2">
        <w:t xml:space="preserve">into path </w:t>
      </w:r>
      <m:oMath>
        <m:r>
          <m:rPr>
            <m:sty m:val="p"/>
          </m:rPr>
          <w:rPr>
            <w:rFonts w:ascii="Cambria Math" w:hAnsi="Cambria Math"/>
          </w:rPr>
          <m:t xml:space="preserve">./MmmDD/Patientx/Class </m:t>
        </m:r>
      </m:oMath>
      <w:r w:rsidR="008F23A2">
        <w:t xml:space="preserve"> </w:t>
      </w:r>
      <w:r>
        <w:t xml:space="preserve">and labeled </w:t>
      </w:r>
      <w:r w:rsidR="00E87189">
        <w:t>with format</w:t>
      </w:r>
      <w:r w:rsidR="00354416">
        <w:t xml:space="preserve"> </w:t>
      </w:r>
      <m:oMath>
        <m:r>
          <m:rPr>
            <m:sty m:val="p"/>
          </m:rPr>
          <w:rPr>
            <w:rFonts w:ascii="Cambria Math" w:hAnsi="Cambria Math"/>
          </w:rPr>
          <m:t>MmmDD_patientX_sample#_label.csv</m:t>
        </m:r>
      </m:oMath>
    </w:p>
    <w:p w14:paraId="4634DD66" w14:textId="30C3B67B" w:rsidR="000814F9" w:rsidRPr="00390C93" w:rsidRDefault="000814F9" w:rsidP="000814F9">
      <w:pPr>
        <w:pStyle w:val="ListParagraph"/>
        <w:numPr>
          <w:ilvl w:val="0"/>
          <w:numId w:val="6"/>
        </w:numPr>
        <w:spacing w:after="41"/>
        <w:rPr>
          <w:b/>
          <w:bCs/>
        </w:rPr>
      </w:pPr>
      <w:r w:rsidRPr="00390C93">
        <w:rPr>
          <w:b/>
          <w:bCs/>
        </w:rPr>
        <w:t>Clean up</w:t>
      </w:r>
      <w:r w:rsidR="008F23A2" w:rsidRPr="00390C93">
        <w:rPr>
          <w:b/>
          <w:bCs/>
        </w:rPr>
        <w:t xml:space="preserve">: </w:t>
      </w:r>
    </w:p>
    <w:p w14:paraId="5F3C5D88" w14:textId="2651067C" w:rsidR="008F23A2" w:rsidRDefault="008F23A2" w:rsidP="008F23A2">
      <w:pPr>
        <w:pStyle w:val="ListParagraph"/>
        <w:numPr>
          <w:ilvl w:val="1"/>
          <w:numId w:val="6"/>
        </w:numPr>
        <w:spacing w:after="41"/>
      </w:pPr>
      <w:r>
        <w:t xml:space="preserve">Wipe down the plastic grid with a sterilizing </w:t>
      </w:r>
      <w:proofErr w:type="gramStart"/>
      <w:r>
        <w:t>wipe</w:t>
      </w:r>
      <w:proofErr w:type="gramEnd"/>
    </w:p>
    <w:p w14:paraId="0D728D3B" w14:textId="7E7CD61B" w:rsidR="008F23A2" w:rsidRDefault="008F23A2" w:rsidP="008F23A2">
      <w:pPr>
        <w:pStyle w:val="ListParagraph"/>
        <w:numPr>
          <w:ilvl w:val="1"/>
          <w:numId w:val="6"/>
        </w:numPr>
        <w:spacing w:after="41"/>
      </w:pPr>
      <w:r>
        <w:t xml:space="preserve">Or throw out and replace the </w:t>
      </w:r>
      <w:proofErr w:type="gramStart"/>
      <w:r>
        <w:t>tissue</w:t>
      </w:r>
      <w:proofErr w:type="gramEnd"/>
    </w:p>
    <w:p w14:paraId="162ECDD6" w14:textId="60CC7E48" w:rsidR="008F23A2" w:rsidRPr="00390C93" w:rsidRDefault="008F23A2" w:rsidP="00390C93">
      <w:pPr>
        <w:pStyle w:val="Heading2"/>
        <w:rPr>
          <w:sz w:val="32"/>
          <w:szCs w:val="32"/>
        </w:rPr>
      </w:pPr>
      <w:r>
        <w:t>Packing up</w:t>
      </w:r>
    </w:p>
    <w:p w14:paraId="6BD58888" w14:textId="059A32DA" w:rsidR="00730F24" w:rsidRDefault="007B1EDD" w:rsidP="007B1EDD">
      <w:pPr>
        <w:pStyle w:val="ListParagraph"/>
        <w:numPr>
          <w:ilvl w:val="0"/>
          <w:numId w:val="6"/>
        </w:numPr>
        <w:spacing w:after="41"/>
      </w:pPr>
      <w:r>
        <w:t xml:space="preserve">Ensure all equipment touched by tissue has been </w:t>
      </w:r>
      <w:proofErr w:type="gramStart"/>
      <w:r>
        <w:t>cleaned</w:t>
      </w:r>
      <w:proofErr w:type="gramEnd"/>
    </w:p>
    <w:p w14:paraId="73253987" w14:textId="26A3C004" w:rsidR="007B1EDD" w:rsidRDefault="007B1EDD" w:rsidP="007B1EDD">
      <w:pPr>
        <w:pStyle w:val="ListParagraph"/>
        <w:numPr>
          <w:ilvl w:val="0"/>
          <w:numId w:val="6"/>
        </w:numPr>
        <w:spacing w:after="41"/>
      </w:pPr>
      <w:r>
        <w:t xml:space="preserve">Unplug all </w:t>
      </w:r>
      <w:proofErr w:type="gramStart"/>
      <w:r>
        <w:t>equipment</w:t>
      </w:r>
      <w:proofErr w:type="gramEnd"/>
    </w:p>
    <w:p w14:paraId="40DC3C48" w14:textId="0794C9EF" w:rsidR="007B1EDD" w:rsidRDefault="007B1EDD" w:rsidP="007B1EDD">
      <w:pPr>
        <w:pStyle w:val="ListParagraph"/>
        <w:numPr>
          <w:ilvl w:val="0"/>
          <w:numId w:val="6"/>
        </w:numPr>
        <w:spacing w:after="41"/>
      </w:pPr>
      <w:r>
        <w:t xml:space="preserve">Store equipment in labeled boxes for </w:t>
      </w:r>
      <w:proofErr w:type="gramStart"/>
      <w:r>
        <w:t>transportation</w:t>
      </w:r>
      <w:proofErr w:type="gramEnd"/>
    </w:p>
    <w:sectPr w:rsidR="007B1E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vid Morton" w:date="2023-02-01T12:24:00Z" w:initials="DM">
    <w:p w14:paraId="27572DD2" w14:textId="77777777" w:rsidR="00B732EC" w:rsidRDefault="00B732EC" w:rsidP="00B347CF">
      <w:pPr>
        <w:pStyle w:val="CommentText"/>
        <w:ind w:left="0" w:firstLine="0"/>
      </w:pPr>
      <w:r>
        <w:rPr>
          <w:rStyle w:val="CommentReference"/>
        </w:rPr>
        <w:annotationRef/>
      </w:r>
      <w:r>
        <w:t>Better word for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7572DD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4D897" w16cex:dateUtc="2023-02-01T17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572DD2" w16cid:durableId="2784D89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A427B"/>
    <w:multiLevelType w:val="hybridMultilevel"/>
    <w:tmpl w:val="AF12CD9E"/>
    <w:lvl w:ilvl="0" w:tplc="5412B57A">
      <w:start w:val="1"/>
      <w:numFmt w:val="decimal"/>
      <w:lvlText w:val="%1-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07C09FB2">
      <w:start w:val="1"/>
      <w:numFmt w:val="lowerLetter"/>
      <w:suff w:val="space"/>
      <w:lvlText w:val="%2."/>
      <w:lvlJc w:val="left"/>
      <w:pPr>
        <w:ind w:left="284" w:firstLine="283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vertAlign w:val="baseline"/>
      </w:rPr>
    </w:lvl>
    <w:lvl w:ilvl="2" w:tplc="35706A54">
      <w:start w:val="1"/>
      <w:numFmt w:val="lowerRoman"/>
      <w:lvlText w:val="%3"/>
      <w:lvlJc w:val="left"/>
      <w:pPr>
        <w:ind w:left="284" w:firstLine="85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vertAlign w:val="baseline"/>
      </w:rPr>
    </w:lvl>
    <w:lvl w:ilvl="3" w:tplc="BC161068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D11EFB86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DCE24952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58B20BB0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CF6051AE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D102F280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19AD2706"/>
    <w:multiLevelType w:val="hybridMultilevel"/>
    <w:tmpl w:val="4BA43AEA"/>
    <w:lvl w:ilvl="0" w:tplc="662AEFF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F77CA"/>
    <w:multiLevelType w:val="hybridMultilevel"/>
    <w:tmpl w:val="BB9E11CA"/>
    <w:lvl w:ilvl="0" w:tplc="8DFC5D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0D11C7"/>
    <w:multiLevelType w:val="hybridMultilevel"/>
    <w:tmpl w:val="CB0C057E"/>
    <w:lvl w:ilvl="0" w:tplc="888CDA1E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AD0BEF"/>
    <w:multiLevelType w:val="hybridMultilevel"/>
    <w:tmpl w:val="7B9EB82E"/>
    <w:lvl w:ilvl="0" w:tplc="FFFFFFFF">
      <w:start w:val="1"/>
      <w:numFmt w:val="decimal"/>
      <w:lvlText w:val="%1-"/>
      <w:lvlJc w:val="left"/>
      <w:pPr>
        <w:ind w:left="3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FFFFFFFF">
      <w:start w:val="1"/>
      <w:numFmt w:val="lowerLetter"/>
      <w:lvlText w:val="%2."/>
      <w:lvlJc w:val="left"/>
      <w:pPr>
        <w:ind w:left="7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FFFFFFFF">
      <w:start w:val="1"/>
      <w:numFmt w:val="lowerRoman"/>
      <w:lvlText w:val="%3"/>
      <w:lvlJc w:val="left"/>
      <w:pPr>
        <w:ind w:left="14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21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289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361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43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50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57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7D1D1621"/>
    <w:multiLevelType w:val="hybridMultilevel"/>
    <w:tmpl w:val="76ECB458"/>
    <w:lvl w:ilvl="0" w:tplc="FC90B8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813039">
    <w:abstractNumId w:val="0"/>
  </w:num>
  <w:num w:numId="2" w16cid:durableId="91707779">
    <w:abstractNumId w:val="1"/>
  </w:num>
  <w:num w:numId="3" w16cid:durableId="1805931191">
    <w:abstractNumId w:val="0"/>
  </w:num>
  <w:num w:numId="4" w16cid:durableId="169637325">
    <w:abstractNumId w:val="4"/>
  </w:num>
  <w:num w:numId="5" w16cid:durableId="1754819063">
    <w:abstractNumId w:val="5"/>
  </w:num>
  <w:num w:numId="6" w16cid:durableId="393744229">
    <w:abstractNumId w:val="3"/>
  </w:num>
  <w:num w:numId="7" w16cid:durableId="66454898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 Morton">
    <w15:presenceInfo w15:providerId="None" w15:userId="David Mort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BkiZm5maGBpaWpko6SsGpxcWZ+XkgBaa1AEG4Nz0sAAAA"/>
  </w:docVars>
  <w:rsids>
    <w:rsidRoot w:val="004C6222"/>
    <w:rsid w:val="000118F2"/>
    <w:rsid w:val="0001512A"/>
    <w:rsid w:val="000801F3"/>
    <w:rsid w:val="000814F9"/>
    <w:rsid w:val="000B408C"/>
    <w:rsid w:val="00154159"/>
    <w:rsid w:val="00182DFB"/>
    <w:rsid w:val="0019732B"/>
    <w:rsid w:val="001C4048"/>
    <w:rsid w:val="001E1078"/>
    <w:rsid w:val="002068F3"/>
    <w:rsid w:val="002B3837"/>
    <w:rsid w:val="002C08A3"/>
    <w:rsid w:val="00311621"/>
    <w:rsid w:val="003372AB"/>
    <w:rsid w:val="00354416"/>
    <w:rsid w:val="00390C93"/>
    <w:rsid w:val="003F74D5"/>
    <w:rsid w:val="00421BBE"/>
    <w:rsid w:val="00424A31"/>
    <w:rsid w:val="004941FA"/>
    <w:rsid w:val="004C6222"/>
    <w:rsid w:val="005846A4"/>
    <w:rsid w:val="006444BA"/>
    <w:rsid w:val="006970D1"/>
    <w:rsid w:val="006A7074"/>
    <w:rsid w:val="006B55D9"/>
    <w:rsid w:val="00721487"/>
    <w:rsid w:val="00730F24"/>
    <w:rsid w:val="007B1EDD"/>
    <w:rsid w:val="007F04A5"/>
    <w:rsid w:val="008A3CA9"/>
    <w:rsid w:val="008D6E43"/>
    <w:rsid w:val="008F23A2"/>
    <w:rsid w:val="008F71CD"/>
    <w:rsid w:val="009104C8"/>
    <w:rsid w:val="00982637"/>
    <w:rsid w:val="009A1931"/>
    <w:rsid w:val="009B34D4"/>
    <w:rsid w:val="00A36E39"/>
    <w:rsid w:val="00A544A9"/>
    <w:rsid w:val="00A55085"/>
    <w:rsid w:val="00A66A1A"/>
    <w:rsid w:val="00B30899"/>
    <w:rsid w:val="00B732EC"/>
    <w:rsid w:val="00B91D8E"/>
    <w:rsid w:val="00BA06EE"/>
    <w:rsid w:val="00BA519E"/>
    <w:rsid w:val="00BB023C"/>
    <w:rsid w:val="00CC498C"/>
    <w:rsid w:val="00D05D3A"/>
    <w:rsid w:val="00D8520A"/>
    <w:rsid w:val="00E15B3F"/>
    <w:rsid w:val="00E739A9"/>
    <w:rsid w:val="00E87189"/>
    <w:rsid w:val="00E94170"/>
    <w:rsid w:val="00EE19D7"/>
    <w:rsid w:val="00F06D3C"/>
    <w:rsid w:val="00F75596"/>
    <w:rsid w:val="00F97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E1B63"/>
  <w15:chartTrackingRefBased/>
  <w15:docId w15:val="{BCA05A1B-7E35-41CD-B72C-55BA2E46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0D1"/>
    <w:pPr>
      <w:spacing w:after="1" w:line="256" w:lineRule="auto"/>
      <w:ind w:left="370" w:hanging="37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0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0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970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70D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5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512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12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D05D3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23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microsoft.com/office/2011/relationships/commentsExtended" Target="commentsExtended.xml"/><Relationship Id="rId18" Type="http://schemas.openxmlformats.org/officeDocument/2006/relationships/image" Target="media/image10.png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3.jpeg"/><Relationship Id="rId12" Type="http://schemas.openxmlformats.org/officeDocument/2006/relationships/comments" Target="comments.xml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16.png"/><Relationship Id="rId5" Type="http://schemas.openxmlformats.org/officeDocument/2006/relationships/image" Target="media/image1.jpeg"/><Relationship Id="rId15" Type="http://schemas.microsoft.com/office/2018/08/relationships/commentsExtensible" Target="commentsExtensible.xml"/><Relationship Id="rId23" Type="http://schemas.openxmlformats.org/officeDocument/2006/relationships/image" Target="media/image15.png"/><Relationship Id="rId10" Type="http://schemas.openxmlformats.org/officeDocument/2006/relationships/image" Target="media/image6.jpe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microsoft.com/office/2016/09/relationships/commentsIds" Target="commentsIds.xml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4</TotalTime>
  <Pages>1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University</Company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orton</dc:creator>
  <cp:keywords/>
  <dc:description/>
  <cp:lastModifiedBy>David Morton</cp:lastModifiedBy>
  <cp:revision>38</cp:revision>
  <dcterms:created xsi:type="dcterms:W3CDTF">2022-11-08T20:35:00Z</dcterms:created>
  <dcterms:modified xsi:type="dcterms:W3CDTF">2023-02-08T23:01:00Z</dcterms:modified>
</cp:coreProperties>
</file>